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6A9F8" w14:textId="77777777" w:rsidR="00BC061A" w:rsidRDefault="00BC061A" w:rsidP="00BC061A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  <w:lang w:eastAsia="en-AU"/>
        </w:rPr>
        <w:drawing>
          <wp:anchor distT="0" distB="0" distL="114300" distR="114300" simplePos="0" relativeHeight="251659264" behindDoc="1" locked="0" layoutInCell="1" allowOverlap="1" wp14:anchorId="411AC0CA" wp14:editId="7270B473">
            <wp:simplePos x="0" y="0"/>
            <wp:positionH relativeFrom="margin">
              <wp:posOffset>-57150</wp:posOffset>
            </wp:positionH>
            <wp:positionV relativeFrom="paragraph">
              <wp:posOffset>-695325</wp:posOffset>
            </wp:positionV>
            <wp:extent cx="5991955" cy="1457325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95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69518D" w14:textId="77777777" w:rsidR="00BC061A" w:rsidRDefault="00BC061A" w:rsidP="00BC061A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</w:p>
    <w:p w14:paraId="539F6308" w14:textId="574AC8F0" w:rsidR="00BC061A" w:rsidRPr="00BC061A" w:rsidRDefault="00BC061A" w:rsidP="00BC061A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="Helvetica" w:eastAsiaTheme="majorEastAsia" w:hAnsi="Helvetica" w:cstheme="majorBidi"/>
          <w:b/>
          <w:color w:val="5B9BD5" w:themeColor="accent1"/>
          <w:sz w:val="44"/>
          <w:szCs w:val="32"/>
        </w:rPr>
      </w:pPr>
      <w:r w:rsidRPr="00FA47C5">
        <w:rPr>
          <w:rFonts w:ascii="Helvetica" w:eastAsiaTheme="majorEastAsia" w:hAnsi="Helvetica" w:cstheme="majorBidi"/>
          <w:b/>
          <w:color w:val="5B9BD5" w:themeColor="accent1"/>
          <w:sz w:val="44"/>
          <w:szCs w:val="32"/>
        </w:rPr>
        <w:t>YARD DUTY AND SUPERVISION POLICY</w:t>
      </w:r>
    </w:p>
    <w:p w14:paraId="6454FF26" w14:textId="146A788D" w:rsidR="005F5E42" w:rsidRPr="00A747C9" w:rsidRDefault="00553F70" w:rsidP="00BC061A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Purpose</w:t>
      </w:r>
    </w:p>
    <w:p w14:paraId="2BCD2F2B" w14:textId="2CDE9374" w:rsidR="0006566B" w:rsidRPr="00A747C9" w:rsidRDefault="0006566B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 xml:space="preserve">To </w:t>
      </w:r>
      <w:r w:rsidR="00215121" w:rsidRPr="00A747C9">
        <w:rPr>
          <w:rFonts w:ascii="Helvetica" w:hAnsi="Helvetica"/>
        </w:rPr>
        <w:t>ensure</w:t>
      </w:r>
      <w:r w:rsidRPr="00A747C9">
        <w:rPr>
          <w:rFonts w:ascii="Helvetica" w:hAnsi="Helvetica"/>
        </w:rPr>
        <w:t xml:space="preserve"> school staff understand their supervision and yard duty responsibilities</w:t>
      </w:r>
      <w:r w:rsidR="00EE747C" w:rsidRPr="00A747C9">
        <w:rPr>
          <w:rFonts w:ascii="Helvetica" w:hAnsi="Helvetica"/>
        </w:rPr>
        <w:t>.</w:t>
      </w:r>
    </w:p>
    <w:p w14:paraId="799760B4" w14:textId="77777777" w:rsidR="00FD786F" w:rsidRPr="00A747C9" w:rsidRDefault="00553F70" w:rsidP="00BC061A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Scope</w:t>
      </w:r>
    </w:p>
    <w:p w14:paraId="42B53E3E" w14:textId="4D7D741E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 xml:space="preserve">This policy applies to all teaching </w:t>
      </w:r>
      <w:r w:rsidR="00215121" w:rsidRPr="00A747C9">
        <w:rPr>
          <w:rFonts w:ascii="Helvetica" w:hAnsi="Helvetica"/>
        </w:rPr>
        <w:t xml:space="preserve">and non-teaching </w:t>
      </w:r>
      <w:r w:rsidRPr="00A747C9">
        <w:rPr>
          <w:rFonts w:ascii="Helvetica" w:hAnsi="Helvetica"/>
        </w:rPr>
        <w:t xml:space="preserve">staff at </w:t>
      </w:r>
      <w:r w:rsidR="005C6E42" w:rsidRPr="00A747C9">
        <w:rPr>
          <w:rFonts w:ascii="Helvetica" w:hAnsi="Helvetica"/>
        </w:rPr>
        <w:t xml:space="preserve">Heatherhill Primary </w:t>
      </w:r>
      <w:r w:rsidRPr="00A747C9">
        <w:rPr>
          <w:rFonts w:ascii="Helvetica" w:hAnsi="Helvetica"/>
        </w:rPr>
        <w:t>School, including education support staff</w:t>
      </w:r>
      <w:r w:rsidR="00215121" w:rsidRPr="00A747C9">
        <w:rPr>
          <w:rFonts w:ascii="Helvetica" w:hAnsi="Helvetica"/>
        </w:rPr>
        <w:t>,</w:t>
      </w:r>
      <w:r w:rsidRPr="00A747C9">
        <w:rPr>
          <w:rFonts w:ascii="Helvetica" w:hAnsi="Helvetica"/>
        </w:rPr>
        <w:t xml:space="preserve"> casual relief teachers</w:t>
      </w:r>
      <w:r w:rsidR="00215121" w:rsidRPr="00A747C9">
        <w:rPr>
          <w:rFonts w:ascii="Helvetica" w:hAnsi="Helvetica"/>
        </w:rPr>
        <w:t xml:space="preserve"> and visiting teachers</w:t>
      </w:r>
      <w:r w:rsidRPr="00A747C9">
        <w:rPr>
          <w:rFonts w:ascii="Helvetica" w:hAnsi="Helvetica"/>
        </w:rPr>
        <w:t xml:space="preserve">.  </w:t>
      </w:r>
    </w:p>
    <w:p w14:paraId="2C83241B" w14:textId="77777777" w:rsidR="00FD786F" w:rsidRPr="00A747C9" w:rsidRDefault="00553F70" w:rsidP="00BC061A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Policy</w:t>
      </w:r>
    </w:p>
    <w:p w14:paraId="058D71A1" w14:textId="7CBD50F7" w:rsidR="0079297F" w:rsidRDefault="0079297F" w:rsidP="0079297F">
      <w:p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Appropriate supervision is an important strategy to monitor student behaviour and enables staff to identify and respond to possible risks at school as they arise. It also plays a vital role in helping schools to discharge their duty of care to students.</w:t>
      </w:r>
    </w:p>
    <w:p w14:paraId="30D0A6BB" w14:textId="60DC7BFD" w:rsidR="0079297F" w:rsidRDefault="0079297F" w:rsidP="0079297F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>The principal is responsible for ensuring that there is a well-organised and responsive system of supervision in place during school hours, before and after school, and on school excursions and camps</w:t>
      </w:r>
      <w:r>
        <w:rPr>
          <w:rFonts w:ascii="Helvetica" w:hAnsi="Helvetica"/>
        </w:rPr>
        <w:t>.</w:t>
      </w:r>
    </w:p>
    <w:p w14:paraId="19A63239" w14:textId="25359052" w:rsidR="0079297F" w:rsidRPr="00A747C9" w:rsidRDefault="0079297F" w:rsidP="0079297F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>School staff are responsible for following reasonable and lawful instructions from the principal, including instructions to provide supervision to students at specific dates, time</w:t>
      </w:r>
      <w:r w:rsidR="00F91293">
        <w:rPr>
          <w:rFonts w:ascii="Helvetica" w:hAnsi="Helvetica"/>
        </w:rPr>
        <w:t>s</w:t>
      </w:r>
      <w:r w:rsidRPr="00A747C9">
        <w:rPr>
          <w:rFonts w:ascii="Helvetica" w:hAnsi="Helvetica"/>
        </w:rPr>
        <w:t xml:space="preserve"> and places. </w:t>
      </w:r>
    </w:p>
    <w:p w14:paraId="1269E8D3" w14:textId="48C12FC1" w:rsidR="0079297F" w:rsidRPr="0079297F" w:rsidRDefault="0079297F" w:rsidP="0079297F">
      <w:pPr>
        <w:pStyle w:val="Heading3"/>
        <w:spacing w:after="240" w:line="360" w:lineRule="auto"/>
        <w:jc w:val="both"/>
        <w:rPr>
          <w:rFonts w:ascii="Helvetica" w:hAnsi="Helvetica"/>
          <w:b/>
          <w:color w:val="000000" w:themeColor="text1"/>
        </w:rPr>
      </w:pPr>
      <w:r w:rsidRPr="00A747C9">
        <w:rPr>
          <w:rFonts w:ascii="Helvetica" w:hAnsi="Helvetica"/>
          <w:b/>
          <w:color w:val="000000" w:themeColor="text1"/>
        </w:rPr>
        <w:t>Before and after school</w:t>
      </w:r>
    </w:p>
    <w:p w14:paraId="51A2A24D" w14:textId="110FC642" w:rsidR="005C6E42" w:rsidRPr="00A747C9" w:rsidRDefault="005C6E42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 xml:space="preserve">Heatherhill Primary </w:t>
      </w:r>
      <w:r w:rsidR="00FD786F" w:rsidRPr="00A747C9">
        <w:rPr>
          <w:rFonts w:ascii="Helvetica" w:hAnsi="Helvetica"/>
        </w:rPr>
        <w:t xml:space="preserve">School’s grounds are supervised by school staff from </w:t>
      </w:r>
      <w:r w:rsidRPr="00A747C9">
        <w:rPr>
          <w:rFonts w:ascii="Helvetica" w:hAnsi="Helvetica"/>
        </w:rPr>
        <w:t>8:45</w:t>
      </w:r>
      <w:r w:rsidR="00F91293">
        <w:rPr>
          <w:rFonts w:ascii="Helvetica" w:hAnsi="Helvetica"/>
        </w:rPr>
        <w:t xml:space="preserve"> </w:t>
      </w:r>
      <w:r w:rsidRPr="00A747C9">
        <w:rPr>
          <w:rFonts w:ascii="Helvetica" w:hAnsi="Helvetica"/>
        </w:rPr>
        <w:t xml:space="preserve">am </w:t>
      </w:r>
      <w:r w:rsidR="000F5E41">
        <w:rPr>
          <w:rFonts w:ascii="Helvetica" w:hAnsi="Helvetica"/>
        </w:rPr>
        <w:t>until 3:45</w:t>
      </w:r>
      <w:r w:rsidR="00F91293">
        <w:rPr>
          <w:rFonts w:ascii="Helvetica" w:hAnsi="Helvetica"/>
        </w:rPr>
        <w:t xml:space="preserve"> </w:t>
      </w:r>
      <w:r w:rsidR="000F5E41">
        <w:rPr>
          <w:rFonts w:ascii="Helvetica" w:hAnsi="Helvetica"/>
        </w:rPr>
        <w:t>pm.</w:t>
      </w:r>
      <w:r w:rsidRPr="00A747C9">
        <w:rPr>
          <w:rFonts w:ascii="Helvetica" w:hAnsi="Helvetica"/>
        </w:rPr>
        <w:t xml:space="preserve"> </w:t>
      </w:r>
      <w:r w:rsidR="00D93819">
        <w:rPr>
          <w:rFonts w:ascii="Helvetica" w:hAnsi="Helvetica"/>
        </w:rPr>
        <w:t xml:space="preserve">Outside these hours, school staff will not be available to supervise students. </w:t>
      </w:r>
    </w:p>
    <w:p w14:paraId="7F3EBD4E" w14:textId="43BBC0CF" w:rsidR="001C79B4" w:rsidRPr="001C79B4" w:rsidRDefault="001C79B4" w:rsidP="00BC061A">
      <w:pPr>
        <w:spacing w:before="40" w:after="240" w:line="360" w:lineRule="auto"/>
        <w:jc w:val="both"/>
        <w:rPr>
          <w:rFonts w:ascii="Helvetica" w:hAnsi="Helvetica" w:cs="Helvetica"/>
        </w:rPr>
      </w:pPr>
      <w:r w:rsidRPr="001C79B4">
        <w:rPr>
          <w:rFonts w:ascii="Helvetica" w:hAnsi="Helvetica" w:cs="Helvetica"/>
        </w:rPr>
        <w:t>Parents and carers will be advised</w:t>
      </w:r>
      <w:r>
        <w:rPr>
          <w:rFonts w:ascii="Helvetica" w:hAnsi="Helvetica" w:cs="Helvetica"/>
        </w:rPr>
        <w:t xml:space="preserve"> </w:t>
      </w:r>
      <w:r w:rsidRPr="001C79B4">
        <w:rPr>
          <w:rFonts w:ascii="Helvetica" w:hAnsi="Helvetica" w:cs="Helvetica"/>
        </w:rPr>
        <w:t xml:space="preserve">about before and after school supervision through regular reminders in our newsletter that they should not allow their children to attend Heatherhill Primary School outside of these hours. </w:t>
      </w:r>
    </w:p>
    <w:p w14:paraId="76579AC7" w14:textId="67675167" w:rsidR="00FD786F" w:rsidRPr="00A747C9" w:rsidRDefault="00D549CB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>Students in or about the schoolyard after 3:45</w:t>
      </w:r>
      <w:r w:rsidR="00F91293">
        <w:rPr>
          <w:rFonts w:ascii="Helvetica" w:hAnsi="Helvetica"/>
        </w:rPr>
        <w:t xml:space="preserve"> </w:t>
      </w:r>
      <w:r w:rsidRPr="00A747C9">
        <w:rPr>
          <w:rFonts w:ascii="Helvetica" w:hAnsi="Helvetica"/>
        </w:rPr>
        <w:t>pm will be brought to the school office by the supervising teacher. Parents will be contacted</w:t>
      </w:r>
    </w:p>
    <w:p w14:paraId="19D9AA93" w14:textId="6C98AEEE" w:rsidR="00FD786F" w:rsidRPr="00A747C9" w:rsidRDefault="009744B9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lastRenderedPageBreak/>
        <w:t xml:space="preserve">Parents </w:t>
      </w:r>
      <w:r w:rsidR="00BC0C72" w:rsidRPr="00A747C9">
        <w:rPr>
          <w:rFonts w:ascii="Helvetica" w:hAnsi="Helvetica"/>
        </w:rPr>
        <w:t xml:space="preserve">and carers should not </w:t>
      </w:r>
      <w:r w:rsidR="00FD786F" w:rsidRPr="00A747C9">
        <w:rPr>
          <w:rFonts w:ascii="Helvetica" w:hAnsi="Helvetica"/>
        </w:rPr>
        <w:t>allow</w:t>
      </w:r>
      <w:r w:rsidR="00BC0C72" w:rsidRPr="00A747C9">
        <w:rPr>
          <w:rFonts w:ascii="Helvetica" w:hAnsi="Helvetica"/>
        </w:rPr>
        <w:t xml:space="preserve"> </w:t>
      </w:r>
      <w:r w:rsidR="00FD786F" w:rsidRPr="00A747C9">
        <w:rPr>
          <w:rFonts w:ascii="Helvetica" w:hAnsi="Helvetica"/>
        </w:rPr>
        <w:t xml:space="preserve">their </w:t>
      </w:r>
      <w:r w:rsidR="008A2B51" w:rsidRPr="00A747C9">
        <w:rPr>
          <w:rFonts w:ascii="Helvetica" w:hAnsi="Helvetica"/>
        </w:rPr>
        <w:t xml:space="preserve">children to attend </w:t>
      </w:r>
      <w:r w:rsidR="00D549CB" w:rsidRPr="00A747C9">
        <w:rPr>
          <w:rFonts w:ascii="Helvetica" w:hAnsi="Helvetica"/>
        </w:rPr>
        <w:t xml:space="preserve">Heatherhill Primary </w:t>
      </w:r>
      <w:r w:rsidR="00FD786F" w:rsidRPr="00A747C9">
        <w:rPr>
          <w:rFonts w:ascii="Helvetica" w:hAnsi="Helvetica"/>
        </w:rPr>
        <w:t>School outside of these hours</w:t>
      </w:r>
      <w:r w:rsidR="00BC0C72" w:rsidRPr="00A747C9">
        <w:rPr>
          <w:rFonts w:ascii="Helvetica" w:hAnsi="Helvetica"/>
        </w:rPr>
        <w:t>.</w:t>
      </w:r>
      <w:r w:rsidR="00FD786F" w:rsidRPr="00A747C9">
        <w:rPr>
          <w:rFonts w:ascii="Helvetica" w:hAnsi="Helvetica"/>
        </w:rPr>
        <w:t xml:space="preserve"> </w:t>
      </w:r>
      <w:r w:rsidR="00215121" w:rsidRPr="00A747C9">
        <w:rPr>
          <w:rFonts w:ascii="Helvetica" w:hAnsi="Helvetica"/>
        </w:rPr>
        <w:t>F</w:t>
      </w:r>
      <w:r w:rsidR="002A7219" w:rsidRPr="00A747C9">
        <w:rPr>
          <w:rFonts w:ascii="Helvetica" w:hAnsi="Helvetica"/>
        </w:rPr>
        <w:t xml:space="preserve">amilies are </w:t>
      </w:r>
      <w:r w:rsidR="00FD786F" w:rsidRPr="00A747C9">
        <w:rPr>
          <w:rFonts w:ascii="Helvetica" w:hAnsi="Helvetica"/>
        </w:rPr>
        <w:t>encourage</w:t>
      </w:r>
      <w:r w:rsidR="002A7219" w:rsidRPr="00A747C9">
        <w:rPr>
          <w:rFonts w:ascii="Helvetica" w:hAnsi="Helvetica"/>
        </w:rPr>
        <w:t>d</w:t>
      </w:r>
      <w:r w:rsidR="00FD786F" w:rsidRPr="00A747C9">
        <w:rPr>
          <w:rFonts w:ascii="Helvetica" w:hAnsi="Helvetica"/>
        </w:rPr>
        <w:t xml:space="preserve"> to contact </w:t>
      </w:r>
      <w:r w:rsidR="00D549CB" w:rsidRPr="00A747C9">
        <w:rPr>
          <w:rFonts w:ascii="Helvetica" w:hAnsi="Helvetica"/>
        </w:rPr>
        <w:t>the office</w:t>
      </w:r>
      <w:r w:rsidR="00FD786F" w:rsidRPr="00A747C9">
        <w:rPr>
          <w:rFonts w:ascii="Helvetica" w:hAnsi="Helvetica"/>
        </w:rPr>
        <w:t xml:space="preserve"> on </w:t>
      </w:r>
      <w:hyperlink r:id="rId12" w:tooltip="Call via Hangouts" w:history="1">
        <w:r w:rsidR="00D549CB" w:rsidRPr="00A747C9">
          <w:rPr>
            <w:rStyle w:val="Hyperlink"/>
            <w:rFonts w:ascii="Helvetica" w:hAnsi="Helvetica" w:cs="Arial"/>
            <w:color w:val="auto"/>
            <w:sz w:val="21"/>
            <w:szCs w:val="21"/>
            <w:u w:val="none"/>
            <w:shd w:val="clear" w:color="auto" w:fill="FFFFFF"/>
          </w:rPr>
          <w:t>9546 7562</w:t>
        </w:r>
      </w:hyperlink>
      <w:r w:rsidR="00FD786F" w:rsidRPr="00A747C9">
        <w:rPr>
          <w:rFonts w:ascii="Helvetica" w:hAnsi="Helvetica"/>
        </w:rPr>
        <w:t xml:space="preserve"> for more information about the before and after school care facilities available to our school community. </w:t>
      </w:r>
    </w:p>
    <w:p w14:paraId="4E717AA1" w14:textId="543B1961" w:rsidR="00FD786F" w:rsidRPr="00A747C9" w:rsidRDefault="00FD786F" w:rsidP="00BC061A">
      <w:pPr>
        <w:spacing w:before="40" w:after="240" w:line="360" w:lineRule="auto"/>
        <w:jc w:val="both"/>
        <w:rPr>
          <w:rFonts w:ascii="Helvetica" w:eastAsia="Calibri" w:hAnsi="Helvetica" w:cs="Arial"/>
        </w:rPr>
      </w:pPr>
      <w:r w:rsidRPr="00A747C9">
        <w:rPr>
          <w:rFonts w:ascii="Helvetica" w:eastAsia="Calibri" w:hAnsi="Helvetica" w:cs="Arial"/>
        </w:rPr>
        <w:t>If a student arrives at school before supervision commences at the beginning of the day, the principal or nominee staff member will, as soon as practicable, follow up with the parent</w:t>
      </w:r>
      <w:r w:rsidR="00850C71" w:rsidRPr="00A747C9">
        <w:rPr>
          <w:rFonts w:ascii="Helvetica" w:eastAsia="Calibri" w:hAnsi="Helvetica" w:cs="Arial"/>
        </w:rPr>
        <w:t>/</w:t>
      </w:r>
      <w:r w:rsidRPr="00A747C9">
        <w:rPr>
          <w:rFonts w:ascii="Helvetica" w:eastAsia="Calibri" w:hAnsi="Helvetica" w:cs="Arial"/>
        </w:rPr>
        <w:t>carer to:</w:t>
      </w:r>
    </w:p>
    <w:p w14:paraId="727A594A" w14:textId="6E905A4F" w:rsidR="00FD786F" w:rsidRPr="003D785A" w:rsidRDefault="00FD786F" w:rsidP="003D785A">
      <w:pPr>
        <w:pStyle w:val="ListParagraph"/>
        <w:numPr>
          <w:ilvl w:val="0"/>
          <w:numId w:val="26"/>
        </w:numPr>
        <w:spacing w:before="40" w:after="240" w:line="360" w:lineRule="auto"/>
        <w:jc w:val="both"/>
        <w:rPr>
          <w:rFonts w:ascii="Helvetica" w:eastAsia="Calibri" w:hAnsi="Helvetica" w:cs="Arial"/>
        </w:rPr>
      </w:pPr>
      <w:r w:rsidRPr="003D785A">
        <w:rPr>
          <w:rFonts w:ascii="Helvetica" w:eastAsia="Calibri" w:hAnsi="Helvetica" w:cs="Arial"/>
        </w:rPr>
        <w:t xml:space="preserve">advise of the supervision arrangements before school </w:t>
      </w:r>
    </w:p>
    <w:p w14:paraId="1E760DFD" w14:textId="10C30263" w:rsidR="00FD786F" w:rsidRPr="003D785A" w:rsidRDefault="00FD786F" w:rsidP="003D785A">
      <w:pPr>
        <w:pStyle w:val="ListParagraph"/>
        <w:numPr>
          <w:ilvl w:val="0"/>
          <w:numId w:val="26"/>
        </w:numPr>
        <w:spacing w:before="40" w:after="240" w:line="360" w:lineRule="auto"/>
        <w:jc w:val="both"/>
        <w:rPr>
          <w:rFonts w:ascii="Helvetica" w:eastAsia="Calibri" w:hAnsi="Helvetica" w:cs="Arial"/>
        </w:rPr>
      </w:pPr>
      <w:r w:rsidRPr="003D785A">
        <w:rPr>
          <w:rFonts w:ascii="Helvetica" w:eastAsia="Calibri" w:hAnsi="Helvetica" w:cs="Arial"/>
        </w:rPr>
        <w:t>request that the parent</w:t>
      </w:r>
      <w:r w:rsidR="00850C71" w:rsidRPr="003D785A">
        <w:rPr>
          <w:rFonts w:ascii="Helvetica" w:eastAsia="Calibri" w:hAnsi="Helvetica" w:cs="Arial"/>
        </w:rPr>
        <w:t>/</w:t>
      </w:r>
      <w:r w:rsidRPr="003D785A">
        <w:rPr>
          <w:rFonts w:ascii="Helvetica" w:eastAsia="Calibri" w:hAnsi="Helvetica" w:cs="Arial"/>
        </w:rPr>
        <w:t xml:space="preserve"> carer make alternate arrangements. </w:t>
      </w:r>
    </w:p>
    <w:p w14:paraId="32036C31" w14:textId="77777777" w:rsidR="00FD786F" w:rsidRPr="00A747C9" w:rsidRDefault="00FD786F" w:rsidP="00BC061A">
      <w:pPr>
        <w:spacing w:before="40" w:after="240" w:line="360" w:lineRule="auto"/>
        <w:jc w:val="both"/>
        <w:rPr>
          <w:rFonts w:ascii="Helvetica" w:eastAsia="Calibri" w:hAnsi="Helvetica" w:cs="Arial"/>
        </w:rPr>
      </w:pPr>
      <w:r w:rsidRPr="00A747C9">
        <w:rPr>
          <w:rFonts w:ascii="Helvetica" w:eastAsia="Calibri" w:hAnsi="Helvetica" w:cs="Arial"/>
        </w:rPr>
        <w:t xml:space="preserve">If a student is not collected before supervision finishes at the end of the day, the principal or nominee staff member will consider whether it is appropriate to: </w:t>
      </w:r>
    </w:p>
    <w:p w14:paraId="485A6001" w14:textId="4BD2D8C0" w:rsidR="00FD786F" w:rsidRPr="003D785A" w:rsidRDefault="000A4F26" w:rsidP="003D785A">
      <w:pPr>
        <w:pStyle w:val="ListParagraph"/>
        <w:numPr>
          <w:ilvl w:val="0"/>
          <w:numId w:val="25"/>
        </w:numPr>
        <w:spacing w:before="40" w:after="240" w:line="360" w:lineRule="auto"/>
        <w:jc w:val="both"/>
        <w:rPr>
          <w:rFonts w:ascii="Helvetica" w:eastAsia="Calibri" w:hAnsi="Helvetica" w:cs="Arial"/>
        </w:rPr>
      </w:pPr>
      <w:r w:rsidRPr="003D785A">
        <w:rPr>
          <w:rFonts w:ascii="Helvetica" w:eastAsia="Calibri" w:hAnsi="Helvetica" w:cs="Arial"/>
        </w:rPr>
        <w:t>a</w:t>
      </w:r>
      <w:r w:rsidR="00FD786F" w:rsidRPr="003D785A">
        <w:rPr>
          <w:rFonts w:ascii="Helvetica" w:eastAsia="Calibri" w:hAnsi="Helvetica" w:cs="Arial"/>
        </w:rPr>
        <w:t>ttempt to contact the parents</w:t>
      </w:r>
      <w:r w:rsidR="00850C71" w:rsidRPr="003D785A">
        <w:rPr>
          <w:rFonts w:ascii="Helvetica" w:eastAsia="Calibri" w:hAnsi="Helvetica" w:cs="Arial"/>
        </w:rPr>
        <w:t>/</w:t>
      </w:r>
      <w:r w:rsidR="00FD786F" w:rsidRPr="003D785A">
        <w:rPr>
          <w:rFonts w:ascii="Helvetica" w:eastAsia="Calibri" w:hAnsi="Helvetica" w:cs="Arial"/>
        </w:rPr>
        <w:t>carers</w:t>
      </w:r>
    </w:p>
    <w:p w14:paraId="4E21D5C9" w14:textId="4A446063" w:rsidR="00FD786F" w:rsidRPr="003D785A" w:rsidRDefault="000A4F26" w:rsidP="003D785A">
      <w:pPr>
        <w:pStyle w:val="ListParagraph"/>
        <w:numPr>
          <w:ilvl w:val="0"/>
          <w:numId w:val="25"/>
        </w:numPr>
        <w:spacing w:before="40" w:after="240" w:line="360" w:lineRule="auto"/>
        <w:jc w:val="both"/>
        <w:rPr>
          <w:rFonts w:ascii="Helvetica" w:eastAsia="Calibri" w:hAnsi="Helvetica" w:cs="Arial"/>
        </w:rPr>
      </w:pPr>
      <w:r w:rsidRPr="003D785A">
        <w:rPr>
          <w:rFonts w:ascii="Helvetica" w:eastAsia="Calibri" w:hAnsi="Helvetica" w:cs="Arial"/>
        </w:rPr>
        <w:t>a</w:t>
      </w:r>
      <w:r w:rsidR="00FD786F" w:rsidRPr="003D785A">
        <w:rPr>
          <w:rFonts w:ascii="Helvetica" w:eastAsia="Calibri" w:hAnsi="Helvetica" w:cs="Arial"/>
        </w:rPr>
        <w:t xml:space="preserve">ttempt to contact the emergency contacts  </w:t>
      </w:r>
    </w:p>
    <w:p w14:paraId="446BB06F" w14:textId="42586AA9" w:rsidR="00FD786F" w:rsidRPr="003D785A" w:rsidRDefault="00F91293" w:rsidP="003D785A">
      <w:pPr>
        <w:pStyle w:val="ListParagraph"/>
        <w:numPr>
          <w:ilvl w:val="0"/>
          <w:numId w:val="25"/>
        </w:numPr>
        <w:spacing w:before="40" w:after="240" w:line="360" w:lineRule="auto"/>
        <w:jc w:val="both"/>
        <w:rPr>
          <w:rFonts w:ascii="Helvetica" w:eastAsia="Calibri" w:hAnsi="Helvetica" w:cs="Arial"/>
        </w:rPr>
      </w:pPr>
      <w:r>
        <w:rPr>
          <w:rFonts w:ascii="Helvetica" w:eastAsia="Calibri" w:hAnsi="Helvetica" w:cs="Arial"/>
        </w:rPr>
        <w:t>c</w:t>
      </w:r>
      <w:r w:rsidR="00FD786F" w:rsidRPr="003D785A">
        <w:rPr>
          <w:rFonts w:ascii="Helvetica" w:eastAsia="Calibri" w:hAnsi="Helvetica" w:cs="Arial"/>
        </w:rPr>
        <w:t>ontact Victoria Police and</w:t>
      </w:r>
      <w:r>
        <w:rPr>
          <w:rFonts w:ascii="Helvetica" w:eastAsia="Calibri" w:hAnsi="Helvetica" w:cs="Arial"/>
        </w:rPr>
        <w:t xml:space="preserve"> </w:t>
      </w:r>
      <w:r w:rsidR="00FD786F" w:rsidRPr="003D785A">
        <w:rPr>
          <w:rFonts w:ascii="Helvetica" w:eastAsia="Calibri" w:hAnsi="Helvetica" w:cs="Arial"/>
        </w:rPr>
        <w:t xml:space="preserve">or the Department of </w:t>
      </w:r>
      <w:r w:rsidR="00850C71" w:rsidRPr="003D785A">
        <w:rPr>
          <w:rFonts w:ascii="Helvetica" w:eastAsia="Calibri" w:hAnsi="Helvetica" w:cs="Arial"/>
        </w:rPr>
        <w:t xml:space="preserve">Health and </w:t>
      </w:r>
      <w:r w:rsidR="00FD786F" w:rsidRPr="003D785A">
        <w:rPr>
          <w:rFonts w:ascii="Helvetica" w:eastAsia="Calibri" w:hAnsi="Helvetica" w:cs="Arial"/>
        </w:rPr>
        <w:t>Human Services (Child Protection) to arrange for the supervision, care and protection of the student.</w:t>
      </w:r>
    </w:p>
    <w:p w14:paraId="725C6BDC" w14:textId="77777777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>School staff who are rostered on for before or after school supervision must follow the processes outlined below.</w:t>
      </w:r>
    </w:p>
    <w:p w14:paraId="5EA2D972" w14:textId="77777777" w:rsidR="00FD786F" w:rsidRPr="00A747C9" w:rsidRDefault="00FD786F" w:rsidP="00BC061A">
      <w:pPr>
        <w:pStyle w:val="Heading3"/>
        <w:spacing w:after="240" w:line="360" w:lineRule="auto"/>
        <w:jc w:val="both"/>
        <w:rPr>
          <w:rFonts w:ascii="Helvetica" w:hAnsi="Helvetica"/>
          <w:b/>
          <w:color w:val="000000" w:themeColor="text1"/>
        </w:rPr>
      </w:pPr>
      <w:r w:rsidRPr="00A747C9">
        <w:rPr>
          <w:rFonts w:ascii="Helvetica" w:hAnsi="Helvetica"/>
          <w:b/>
          <w:color w:val="000000" w:themeColor="text1"/>
        </w:rPr>
        <w:t>Yard duty</w:t>
      </w:r>
    </w:p>
    <w:p w14:paraId="287CD470" w14:textId="0D048BE8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 xml:space="preserve">All </w:t>
      </w:r>
      <w:r w:rsidR="001C79B4">
        <w:rPr>
          <w:rFonts w:ascii="Helvetica" w:hAnsi="Helvetica"/>
        </w:rPr>
        <w:t xml:space="preserve">teaching </w:t>
      </w:r>
      <w:r w:rsidRPr="00A747C9">
        <w:rPr>
          <w:rFonts w:ascii="Helvetica" w:hAnsi="Helvetica"/>
        </w:rPr>
        <w:t xml:space="preserve">staff at </w:t>
      </w:r>
      <w:r w:rsidR="00D549CB" w:rsidRPr="00A747C9">
        <w:rPr>
          <w:rFonts w:ascii="Helvetica" w:hAnsi="Helvetica"/>
        </w:rPr>
        <w:t xml:space="preserve">Heatherhill Primary </w:t>
      </w:r>
      <w:r w:rsidRPr="00A747C9">
        <w:rPr>
          <w:rFonts w:ascii="Helvetica" w:hAnsi="Helvetica"/>
        </w:rPr>
        <w:t xml:space="preserve">School are expected to assist with yard duty supervision and will be included in the weekly roster. </w:t>
      </w:r>
    </w:p>
    <w:p w14:paraId="7B81DECD" w14:textId="7C3D523E" w:rsidR="00850C71" w:rsidRPr="00A747C9" w:rsidRDefault="00FD786F" w:rsidP="00BC061A">
      <w:pPr>
        <w:spacing w:before="40" w:after="240" w:line="360" w:lineRule="auto"/>
        <w:jc w:val="both"/>
        <w:rPr>
          <w:rFonts w:ascii="Helvetica" w:hAnsi="Helvetica" w:cs="Arial"/>
        </w:rPr>
      </w:pPr>
      <w:r w:rsidRPr="00A747C9">
        <w:rPr>
          <w:rFonts w:ascii="Helvetica" w:hAnsi="Helvetica" w:cs="Arial"/>
        </w:rPr>
        <w:t xml:space="preserve">The </w:t>
      </w:r>
      <w:r w:rsidR="00D549CB" w:rsidRPr="00A747C9">
        <w:rPr>
          <w:rFonts w:ascii="Helvetica" w:hAnsi="Helvetica" w:cs="Arial"/>
        </w:rPr>
        <w:t>Assistant Principal</w:t>
      </w:r>
      <w:r w:rsidR="009744B9" w:rsidRPr="00A747C9">
        <w:rPr>
          <w:rFonts w:ascii="Helvetica" w:hAnsi="Helvetica" w:cs="Arial"/>
        </w:rPr>
        <w:t xml:space="preserve"> </w:t>
      </w:r>
      <w:r w:rsidRPr="00A747C9">
        <w:rPr>
          <w:rFonts w:ascii="Helvetica" w:hAnsi="Helvetica" w:cs="Arial"/>
        </w:rPr>
        <w:t xml:space="preserve">is responsible for preparing and communicating the yard duty roster on a regular basis. </w:t>
      </w:r>
    </w:p>
    <w:p w14:paraId="319A4525" w14:textId="2E550560" w:rsidR="001C79B4" w:rsidRPr="00002723" w:rsidRDefault="001C79B4" w:rsidP="001C79B4">
      <w:pPr>
        <w:spacing w:before="40" w:after="240" w:line="240" w:lineRule="auto"/>
        <w:jc w:val="both"/>
        <w:rPr>
          <w:rFonts w:ascii="Helvetica" w:hAnsi="Helvetica" w:cs="Helvetica"/>
        </w:rPr>
      </w:pPr>
      <w:r w:rsidRPr="00002723">
        <w:rPr>
          <w:rFonts w:ascii="Helvetica" w:hAnsi="Helvetica" w:cs="Helvetica"/>
        </w:rPr>
        <w:t>At Heatherhill Primary School, teaching staff will be designated a specific yard duty area to supervise.</w:t>
      </w:r>
    </w:p>
    <w:p w14:paraId="2FC1257F" w14:textId="17EE5093" w:rsidR="00002723" w:rsidRDefault="00002723">
      <w:pPr>
        <w:rPr>
          <w:rFonts w:ascii="Helvetica" w:hAnsi="Helvetica" w:cs="Arial"/>
          <w:b/>
          <w:bCs/>
        </w:rPr>
      </w:pPr>
      <w:r>
        <w:rPr>
          <w:rFonts w:ascii="Helvetica" w:hAnsi="Helvetica" w:cs="Arial"/>
          <w:b/>
          <w:bCs/>
        </w:rPr>
        <w:br w:type="page"/>
      </w:r>
    </w:p>
    <w:p w14:paraId="4EC3C7D7" w14:textId="2C95D97E" w:rsidR="001C79B4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FEF8C51" wp14:editId="6DA58046">
            <wp:simplePos x="0" y="0"/>
            <wp:positionH relativeFrom="column">
              <wp:posOffset>142875</wp:posOffset>
            </wp:positionH>
            <wp:positionV relativeFrom="paragraph">
              <wp:posOffset>285750</wp:posOffset>
            </wp:positionV>
            <wp:extent cx="5362575" cy="3735266"/>
            <wp:effectExtent l="0" t="0" r="0" b="0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3735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2723">
        <w:rPr>
          <w:rFonts w:ascii="Helvetica" w:hAnsi="Helvetica" w:cs="Arial"/>
          <w:b/>
          <w:bCs/>
        </w:rPr>
        <w:t>Yard Duty Zones</w:t>
      </w:r>
    </w:p>
    <w:p w14:paraId="231716F9" w14:textId="0462E71F" w:rsidR="00002723" w:rsidRPr="00002723" w:rsidRDefault="00002723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1EF74C34" w14:textId="38E15420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161F5BF3" w14:textId="44AC4F62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311C8E47" w14:textId="77777777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0232C56C" w14:textId="77777777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6B69625B" w14:textId="77777777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240BFEC5" w14:textId="77777777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6841755D" w14:textId="77777777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6ADA06FF" w14:textId="77777777" w:rsid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</w:p>
    <w:p w14:paraId="6B09ADA1" w14:textId="77777777" w:rsidR="005B263E" w:rsidRPr="005B263E" w:rsidRDefault="005B263E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  <w:sz w:val="8"/>
          <w:szCs w:val="8"/>
        </w:rPr>
      </w:pPr>
    </w:p>
    <w:p w14:paraId="6E86F8C6" w14:textId="494B5BB3" w:rsidR="008A2B51" w:rsidRPr="005B263E" w:rsidRDefault="00002723" w:rsidP="00BC061A">
      <w:pPr>
        <w:spacing w:before="40" w:after="240" w:line="360" w:lineRule="auto"/>
        <w:jc w:val="both"/>
        <w:rPr>
          <w:rFonts w:ascii="Helvetica" w:hAnsi="Helvetica" w:cs="Arial"/>
          <w:b/>
          <w:bCs/>
        </w:rPr>
      </w:pPr>
      <w:r w:rsidRPr="005B263E">
        <w:rPr>
          <w:rFonts w:ascii="Helvetica" w:hAnsi="Helvetica" w:cs="Arial"/>
          <w:b/>
          <w:bCs/>
        </w:rPr>
        <w:t>School</w:t>
      </w:r>
      <w:r w:rsidR="00FD786F" w:rsidRPr="005B263E">
        <w:rPr>
          <w:rFonts w:ascii="Helvetica" w:hAnsi="Helvetica" w:cs="Arial"/>
          <w:b/>
          <w:bCs/>
        </w:rPr>
        <w:t xml:space="preserve"> </w:t>
      </w:r>
      <w:r w:rsidR="005F5E42" w:rsidRPr="005B263E">
        <w:rPr>
          <w:rFonts w:ascii="Helvetica" w:hAnsi="Helvetica" w:cs="Arial"/>
          <w:b/>
          <w:bCs/>
        </w:rPr>
        <w:t>staff m</w:t>
      </w:r>
      <w:r w:rsidR="00FD786F" w:rsidRPr="005B263E">
        <w:rPr>
          <w:rFonts w:ascii="Helvetica" w:hAnsi="Helvetica" w:cs="Arial"/>
          <w:b/>
          <w:bCs/>
        </w:rPr>
        <w:t xml:space="preserve">ust: </w:t>
      </w:r>
    </w:p>
    <w:p w14:paraId="0BECA863" w14:textId="1D7A3231" w:rsidR="00002723" w:rsidRPr="005B263E" w:rsidRDefault="00002723" w:rsidP="005B263E">
      <w:pPr>
        <w:pStyle w:val="ListParagraph"/>
        <w:numPr>
          <w:ilvl w:val="0"/>
          <w:numId w:val="23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wear a provided safety vest whilst on yard duty, located in the teacher’s room/office</w:t>
      </w:r>
    </w:p>
    <w:p w14:paraId="7A268CDF" w14:textId="616B9EC7" w:rsidR="00002723" w:rsidRPr="005B263E" w:rsidRDefault="00002723" w:rsidP="005B263E">
      <w:pPr>
        <w:pStyle w:val="ListParagraph"/>
        <w:numPr>
          <w:ilvl w:val="0"/>
          <w:numId w:val="23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carry the provided first aid pack, located in the teacher’s room/office</w:t>
      </w:r>
    </w:p>
    <w:p w14:paraId="5998399F" w14:textId="73E45591" w:rsidR="00D549CB" w:rsidRPr="005B263E" w:rsidRDefault="00D549CB" w:rsidP="005B263E">
      <w:pPr>
        <w:pStyle w:val="ListParagraph"/>
        <w:numPr>
          <w:ilvl w:val="0"/>
          <w:numId w:val="23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comply with Sunsmart guidelines</w:t>
      </w:r>
    </w:p>
    <w:p w14:paraId="1CF78C38" w14:textId="77777777" w:rsidR="00002723" w:rsidRPr="008D50ED" w:rsidRDefault="00002723" w:rsidP="00002723">
      <w:pPr>
        <w:spacing w:before="40" w:after="240" w:line="240" w:lineRule="auto"/>
        <w:jc w:val="both"/>
        <w:rPr>
          <w:rFonts w:ascii="Helvetica" w:hAnsi="Helvetica" w:cs="Helvetica"/>
          <w:b/>
          <w:bCs/>
        </w:rPr>
      </w:pPr>
      <w:r w:rsidRPr="008D50ED">
        <w:rPr>
          <w:rFonts w:ascii="Helvetica" w:hAnsi="Helvetica" w:cs="Helvetica"/>
          <w:b/>
          <w:bCs/>
        </w:rPr>
        <w:t xml:space="preserve">Yard duty responsibilities </w:t>
      </w:r>
    </w:p>
    <w:p w14:paraId="5FCB0C79" w14:textId="77777777" w:rsidR="00002723" w:rsidRPr="008D50ED" w:rsidRDefault="00002723" w:rsidP="00002723">
      <w:pPr>
        <w:spacing w:before="40" w:after="240" w:line="240" w:lineRule="auto"/>
        <w:jc w:val="both"/>
        <w:rPr>
          <w:rFonts w:ascii="Helvetica" w:hAnsi="Helvetica" w:cs="Helvetica"/>
        </w:rPr>
      </w:pPr>
      <w:r w:rsidRPr="008D50ED">
        <w:rPr>
          <w:rFonts w:ascii="Helvetica" w:hAnsi="Helvetica" w:cs="Helvetica"/>
        </w:rPr>
        <w:t xml:space="preserve">Staff who are rostered for yard duty must remain in the designated area until they are replaced by a relieving staff member. </w:t>
      </w:r>
    </w:p>
    <w:p w14:paraId="19B39EBA" w14:textId="22172D6C" w:rsidR="00002723" w:rsidRPr="008D50ED" w:rsidRDefault="00002723" w:rsidP="00853164">
      <w:pPr>
        <w:spacing w:before="40" w:after="240" w:line="240" w:lineRule="auto"/>
        <w:jc w:val="both"/>
        <w:rPr>
          <w:rFonts w:ascii="Helvetica" w:hAnsi="Helvetica" w:cs="Helvetica"/>
        </w:rPr>
      </w:pPr>
      <w:r w:rsidRPr="008D50ED">
        <w:rPr>
          <w:rFonts w:ascii="Helvetica" w:hAnsi="Helvetica" w:cs="Helvetica"/>
        </w:rPr>
        <w:t xml:space="preserve">During yard duty, supervising school staff must: </w:t>
      </w:r>
    </w:p>
    <w:p w14:paraId="4B02AF60" w14:textId="3B8FDD30" w:rsidR="00FD786F" w:rsidRPr="005B263E" w:rsidRDefault="000A4F26" w:rsidP="005B263E">
      <w:pPr>
        <w:pStyle w:val="ListParagraph"/>
        <w:numPr>
          <w:ilvl w:val="0"/>
          <w:numId w:val="24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m</w:t>
      </w:r>
      <w:r w:rsidR="00FD786F" w:rsidRPr="005B263E">
        <w:rPr>
          <w:rFonts w:ascii="Helvetica" w:hAnsi="Helvetica" w:cs="Arial"/>
        </w:rPr>
        <w:t xml:space="preserve">ethodically move around the </w:t>
      </w:r>
      <w:r w:rsidR="00D549CB" w:rsidRPr="005B263E">
        <w:rPr>
          <w:rFonts w:ascii="Helvetica" w:hAnsi="Helvetica" w:cs="Arial"/>
        </w:rPr>
        <w:t xml:space="preserve">schoolyard </w:t>
      </w:r>
    </w:p>
    <w:p w14:paraId="410EE1FF" w14:textId="39F15BA8" w:rsidR="00FD786F" w:rsidRPr="005B263E" w:rsidRDefault="000A4F26" w:rsidP="005B263E">
      <w:pPr>
        <w:pStyle w:val="ListParagraph"/>
        <w:numPr>
          <w:ilvl w:val="0"/>
          <w:numId w:val="24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b</w:t>
      </w:r>
      <w:r w:rsidR="00FD786F" w:rsidRPr="005B263E">
        <w:rPr>
          <w:rFonts w:ascii="Helvetica" w:hAnsi="Helvetica" w:cs="Arial"/>
        </w:rPr>
        <w:t>e alert and vigilant</w:t>
      </w:r>
    </w:p>
    <w:p w14:paraId="7300D198" w14:textId="7360207C" w:rsidR="00FD786F" w:rsidRPr="005B263E" w:rsidRDefault="000A4F26" w:rsidP="005B263E">
      <w:pPr>
        <w:pStyle w:val="ListParagraph"/>
        <w:numPr>
          <w:ilvl w:val="0"/>
          <w:numId w:val="24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in</w:t>
      </w:r>
      <w:r w:rsidR="00FD786F" w:rsidRPr="005B263E">
        <w:rPr>
          <w:rFonts w:ascii="Helvetica" w:hAnsi="Helvetica" w:cs="Arial"/>
        </w:rPr>
        <w:t xml:space="preserve">tervene </w:t>
      </w:r>
      <w:r w:rsidR="00B71CBC" w:rsidRPr="005B263E">
        <w:rPr>
          <w:rFonts w:ascii="Helvetica" w:hAnsi="Helvetica" w:cs="Arial"/>
        </w:rPr>
        <w:t xml:space="preserve">immediately </w:t>
      </w:r>
      <w:r w:rsidR="00FD786F" w:rsidRPr="005B263E">
        <w:rPr>
          <w:rFonts w:ascii="Helvetica" w:hAnsi="Helvetica" w:cs="Arial"/>
        </w:rPr>
        <w:t>if potentially dangerous</w:t>
      </w:r>
      <w:r w:rsidR="005B175A" w:rsidRPr="005B263E">
        <w:rPr>
          <w:rFonts w:ascii="Helvetica" w:hAnsi="Helvetica" w:cs="Arial"/>
        </w:rPr>
        <w:t xml:space="preserve"> or inappropriate</w:t>
      </w:r>
      <w:r w:rsidR="00FD786F" w:rsidRPr="005B263E">
        <w:rPr>
          <w:rFonts w:ascii="Helvetica" w:hAnsi="Helvetica" w:cs="Arial"/>
        </w:rPr>
        <w:t xml:space="preserve"> behaviour is observed in the yard</w:t>
      </w:r>
    </w:p>
    <w:p w14:paraId="0175ABE2" w14:textId="3FBFA0FB" w:rsidR="00FD786F" w:rsidRPr="005B263E" w:rsidRDefault="000A4F26" w:rsidP="005B263E">
      <w:pPr>
        <w:pStyle w:val="ListParagraph"/>
        <w:numPr>
          <w:ilvl w:val="0"/>
          <w:numId w:val="24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e</w:t>
      </w:r>
      <w:r w:rsidR="00FD786F" w:rsidRPr="005B263E">
        <w:rPr>
          <w:rFonts w:ascii="Helvetica" w:hAnsi="Helvetica" w:cs="Arial"/>
        </w:rPr>
        <w:t>nforce behaviour</w:t>
      </w:r>
      <w:r w:rsidR="00B71CBC" w:rsidRPr="005B263E">
        <w:rPr>
          <w:rFonts w:ascii="Helvetica" w:hAnsi="Helvetica" w:cs="Arial"/>
        </w:rPr>
        <w:t>al</w:t>
      </w:r>
      <w:r w:rsidR="00FD786F" w:rsidRPr="005B263E">
        <w:rPr>
          <w:rFonts w:ascii="Helvetica" w:hAnsi="Helvetica" w:cs="Arial"/>
        </w:rPr>
        <w:t xml:space="preserve"> standards and implement</w:t>
      </w:r>
      <w:r w:rsidR="00B71CBC" w:rsidRPr="005B263E">
        <w:rPr>
          <w:rFonts w:ascii="Helvetica" w:hAnsi="Helvetica" w:cs="Arial"/>
        </w:rPr>
        <w:t xml:space="preserve"> appropriate</w:t>
      </w:r>
      <w:r w:rsidR="00FD786F" w:rsidRPr="005B263E">
        <w:rPr>
          <w:rFonts w:ascii="Helvetica" w:hAnsi="Helvetica" w:cs="Arial"/>
        </w:rPr>
        <w:t xml:space="preserve"> consequences for breaches of safety rules</w:t>
      </w:r>
      <w:r w:rsidRPr="005B263E">
        <w:rPr>
          <w:rFonts w:ascii="Helvetica" w:hAnsi="Helvetica" w:cs="Arial"/>
        </w:rPr>
        <w:t xml:space="preserve">, </w:t>
      </w:r>
      <w:r w:rsidR="00B71CBC" w:rsidRPr="005B263E">
        <w:rPr>
          <w:rFonts w:ascii="Helvetica" w:hAnsi="Helvetica" w:cs="Arial"/>
        </w:rPr>
        <w:t xml:space="preserve">in accordance with </w:t>
      </w:r>
      <w:r w:rsidR="003A6AA3" w:rsidRPr="005B263E">
        <w:rPr>
          <w:rFonts w:ascii="Helvetica" w:hAnsi="Helvetica" w:cs="Arial"/>
        </w:rPr>
        <w:t>any relevant</w:t>
      </w:r>
      <w:r w:rsidR="00B71CBC" w:rsidRPr="005B263E">
        <w:rPr>
          <w:rFonts w:ascii="Helvetica" w:hAnsi="Helvetica" w:cs="Arial"/>
        </w:rPr>
        <w:t xml:space="preserve"> disciplinary measures set out in your school’s </w:t>
      </w:r>
      <w:r w:rsidR="00B71CBC" w:rsidRPr="005B263E">
        <w:rPr>
          <w:rFonts w:ascii="Helvetica" w:hAnsi="Helvetica" w:cs="Arial"/>
          <w:i/>
        </w:rPr>
        <w:t>Student</w:t>
      </w:r>
      <w:r w:rsidR="00B71CBC" w:rsidRPr="005B263E">
        <w:rPr>
          <w:rFonts w:ascii="Helvetica" w:hAnsi="Helvetica" w:cs="Arial"/>
        </w:rPr>
        <w:t xml:space="preserve"> </w:t>
      </w:r>
      <w:r w:rsidR="00B71CBC" w:rsidRPr="005B263E">
        <w:rPr>
          <w:rFonts w:ascii="Helvetica" w:hAnsi="Helvetica" w:cs="Arial"/>
          <w:i/>
        </w:rPr>
        <w:t xml:space="preserve">Engagement </w:t>
      </w:r>
      <w:r w:rsidR="005F5E42" w:rsidRPr="005B263E">
        <w:rPr>
          <w:rFonts w:ascii="Helvetica" w:hAnsi="Helvetica" w:cs="Arial"/>
          <w:i/>
        </w:rPr>
        <w:t>and Wellbeing</w:t>
      </w:r>
      <w:r w:rsidR="005F5E42" w:rsidRPr="005B263E">
        <w:rPr>
          <w:rFonts w:ascii="Helvetica" w:hAnsi="Helvetica" w:cs="Arial"/>
        </w:rPr>
        <w:t xml:space="preserve"> </w:t>
      </w:r>
      <w:r w:rsidRPr="005B263E">
        <w:rPr>
          <w:rFonts w:ascii="Helvetica" w:hAnsi="Helvetica" w:cs="Arial"/>
        </w:rPr>
        <w:t>policy</w:t>
      </w:r>
    </w:p>
    <w:p w14:paraId="1A4FB3BA" w14:textId="0D47825F" w:rsidR="00FD786F" w:rsidRPr="005B263E" w:rsidRDefault="000A4F26" w:rsidP="005B263E">
      <w:pPr>
        <w:pStyle w:val="ListParagraph"/>
        <w:numPr>
          <w:ilvl w:val="0"/>
          <w:numId w:val="24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e</w:t>
      </w:r>
      <w:r w:rsidR="00FD786F" w:rsidRPr="005B263E">
        <w:rPr>
          <w:rFonts w:ascii="Helvetica" w:hAnsi="Helvetica" w:cs="Arial"/>
        </w:rPr>
        <w:t xml:space="preserve">nsure that students who require first aid assistance receive it as soon as practicable </w:t>
      </w:r>
    </w:p>
    <w:p w14:paraId="55FAF8B1" w14:textId="4B7DB010" w:rsidR="000A4F26" w:rsidRPr="005B263E" w:rsidRDefault="000A4F26" w:rsidP="005B263E">
      <w:pPr>
        <w:pStyle w:val="ListParagraph"/>
        <w:numPr>
          <w:ilvl w:val="0"/>
          <w:numId w:val="24"/>
        </w:numPr>
        <w:spacing w:before="40" w:after="240" w:line="360" w:lineRule="auto"/>
        <w:jc w:val="both"/>
        <w:rPr>
          <w:rFonts w:ascii="Helvetica" w:hAnsi="Helvetica" w:cs="Arial"/>
        </w:rPr>
      </w:pPr>
      <w:r w:rsidRPr="005B263E">
        <w:rPr>
          <w:rFonts w:ascii="Helvetica" w:hAnsi="Helvetica" w:cs="Arial"/>
        </w:rPr>
        <w:t>l</w:t>
      </w:r>
      <w:r w:rsidR="00FD786F" w:rsidRPr="005B263E">
        <w:rPr>
          <w:rFonts w:ascii="Helvetica" w:hAnsi="Helvetica" w:cs="Arial"/>
        </w:rPr>
        <w:t xml:space="preserve">og any incidents </w:t>
      </w:r>
      <w:r w:rsidR="005B175A" w:rsidRPr="005B263E">
        <w:rPr>
          <w:rFonts w:ascii="Helvetica" w:hAnsi="Helvetica" w:cs="Arial"/>
        </w:rPr>
        <w:t xml:space="preserve">or </w:t>
      </w:r>
      <w:r w:rsidR="00FD786F" w:rsidRPr="005B263E">
        <w:rPr>
          <w:rFonts w:ascii="Helvetica" w:hAnsi="Helvetica" w:cs="Arial"/>
        </w:rPr>
        <w:t xml:space="preserve">near misses as appropriate </w:t>
      </w:r>
    </w:p>
    <w:p w14:paraId="6E97582F" w14:textId="65B8712A" w:rsidR="00D549CB" w:rsidRPr="00002723" w:rsidRDefault="00002723" w:rsidP="005B263E">
      <w:pPr>
        <w:spacing w:before="40" w:after="240" w:line="360" w:lineRule="auto"/>
        <w:jc w:val="both"/>
        <w:rPr>
          <w:rFonts w:ascii="Helvetica" w:hAnsi="Helvetica" w:cs="Arial"/>
        </w:rPr>
      </w:pPr>
      <w:r>
        <w:rPr>
          <w:rFonts w:ascii="Helvetica" w:hAnsi="Helvetica" w:cs="Arial"/>
        </w:rPr>
        <w:lastRenderedPageBreak/>
        <w:t>I</w:t>
      </w:r>
      <w:r w:rsidR="003A6AA3" w:rsidRPr="00002723">
        <w:rPr>
          <w:rFonts w:ascii="Helvetica" w:hAnsi="Helvetica" w:cs="Arial"/>
        </w:rPr>
        <w:t xml:space="preserve">f being relieved of their yard duty shift by another staff member (for example, where the shift is ‘split’ into </w:t>
      </w:r>
      <w:r w:rsidR="005B263E">
        <w:rPr>
          <w:rFonts w:ascii="Helvetica" w:hAnsi="Helvetica" w:cs="Arial"/>
        </w:rPr>
        <w:t>two</w:t>
      </w:r>
      <w:r w:rsidR="003A6AA3" w:rsidRPr="00002723">
        <w:rPr>
          <w:rFonts w:ascii="Helvetica" w:hAnsi="Helvetica" w:cs="Arial"/>
        </w:rPr>
        <w:t xml:space="preserve"> consecutive time periods), ensure that a</w:t>
      </w:r>
      <w:r w:rsidR="00486F2C" w:rsidRPr="00002723">
        <w:rPr>
          <w:rFonts w:ascii="Helvetica" w:hAnsi="Helvetica" w:cs="Arial"/>
        </w:rPr>
        <w:t xml:space="preserve"> brief but a</w:t>
      </w:r>
      <w:r w:rsidR="003A6AA3" w:rsidRPr="00002723">
        <w:rPr>
          <w:rFonts w:ascii="Helvetica" w:hAnsi="Helvetica" w:cs="Arial"/>
        </w:rPr>
        <w:t xml:space="preserve">dequate verbal ‘handover’ is given to the </w:t>
      </w:r>
      <w:r w:rsidR="005B175A" w:rsidRPr="00002723">
        <w:rPr>
          <w:rFonts w:ascii="Helvetica" w:hAnsi="Helvetica" w:cs="Arial"/>
        </w:rPr>
        <w:t xml:space="preserve">next </w:t>
      </w:r>
      <w:r w:rsidR="003A6AA3" w:rsidRPr="00002723">
        <w:rPr>
          <w:rFonts w:ascii="Helvetica" w:hAnsi="Helvetica" w:cs="Arial"/>
        </w:rPr>
        <w:t>staff member in relation to any issues which may have arisen during the first shift</w:t>
      </w:r>
      <w:r w:rsidR="005B175A" w:rsidRPr="00002723">
        <w:rPr>
          <w:rFonts w:ascii="Helvetica" w:hAnsi="Helvetica" w:cs="Arial"/>
        </w:rPr>
        <w:t>.</w:t>
      </w:r>
    </w:p>
    <w:p w14:paraId="1D8F270D" w14:textId="6618D946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 w:cs="Arial"/>
        </w:rPr>
      </w:pPr>
      <w:r w:rsidRPr="00A747C9">
        <w:rPr>
          <w:rFonts w:ascii="Helvetica" w:hAnsi="Helvetica" w:cs="Arial"/>
        </w:rPr>
        <w:t xml:space="preserve">If the supervising </w:t>
      </w:r>
      <w:r w:rsidR="00486F2C" w:rsidRPr="00A747C9">
        <w:rPr>
          <w:rFonts w:ascii="Helvetica" w:hAnsi="Helvetica" w:cs="Arial"/>
        </w:rPr>
        <w:t xml:space="preserve">staff member </w:t>
      </w:r>
      <w:r w:rsidRPr="00A747C9">
        <w:rPr>
          <w:rFonts w:ascii="Helvetica" w:hAnsi="Helvetica" w:cs="Arial"/>
        </w:rPr>
        <w:t xml:space="preserve">is unable to conduct yard duty at the designated time, </w:t>
      </w:r>
      <w:r w:rsidR="00850C71" w:rsidRPr="00A747C9">
        <w:rPr>
          <w:rFonts w:ascii="Helvetica" w:hAnsi="Helvetica" w:cs="Arial"/>
        </w:rPr>
        <w:t>they</w:t>
      </w:r>
      <w:r w:rsidRPr="00A747C9">
        <w:rPr>
          <w:rFonts w:ascii="Helvetica" w:hAnsi="Helvetica" w:cs="Arial"/>
        </w:rPr>
        <w:t xml:space="preserve"> should</w:t>
      </w:r>
      <w:r w:rsidRPr="00A747C9">
        <w:rPr>
          <w:rFonts w:ascii="Helvetica" w:hAnsi="Helvetica" w:cs="Arial"/>
          <w:b/>
        </w:rPr>
        <w:t xml:space="preserve"> </w:t>
      </w:r>
      <w:r w:rsidRPr="00A747C9">
        <w:rPr>
          <w:rFonts w:ascii="Helvetica" w:hAnsi="Helvetica" w:cs="Arial"/>
        </w:rPr>
        <w:t>contact the Assistant Principal</w:t>
      </w:r>
      <w:r w:rsidRPr="00A747C9">
        <w:rPr>
          <w:rFonts w:ascii="Helvetica" w:hAnsi="Helvetica" w:cs="Arial"/>
          <w:b/>
        </w:rPr>
        <w:t xml:space="preserve"> </w:t>
      </w:r>
      <w:r w:rsidR="003A6AA3" w:rsidRPr="00A747C9">
        <w:rPr>
          <w:rFonts w:ascii="Helvetica" w:hAnsi="Helvetica" w:cs="Arial"/>
        </w:rPr>
        <w:t>with as much notice as possible prior to the relevant yard duty shift</w:t>
      </w:r>
      <w:r w:rsidR="003A6AA3" w:rsidRPr="00A747C9">
        <w:rPr>
          <w:rFonts w:ascii="Helvetica" w:hAnsi="Helvetica" w:cs="Arial"/>
          <w:b/>
        </w:rPr>
        <w:t xml:space="preserve"> </w:t>
      </w:r>
      <w:r w:rsidRPr="00A747C9">
        <w:rPr>
          <w:rFonts w:ascii="Helvetica" w:hAnsi="Helvetica" w:cs="Arial"/>
        </w:rPr>
        <w:t>to ensure that alternative arrangements are made.</w:t>
      </w:r>
    </w:p>
    <w:p w14:paraId="19C2A8A2" w14:textId="440A5B69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 w:cs="Arial"/>
        </w:rPr>
      </w:pPr>
      <w:r w:rsidRPr="00A747C9">
        <w:rPr>
          <w:rFonts w:ascii="Helvetica" w:hAnsi="Helvetica" w:cs="Arial"/>
        </w:rPr>
        <w:t xml:space="preserve">If the supervising </w:t>
      </w:r>
      <w:r w:rsidR="00486F2C" w:rsidRPr="00A747C9">
        <w:rPr>
          <w:rFonts w:ascii="Helvetica" w:hAnsi="Helvetica" w:cs="Arial"/>
        </w:rPr>
        <w:t xml:space="preserve">staff member </w:t>
      </w:r>
      <w:r w:rsidRPr="00A747C9">
        <w:rPr>
          <w:rFonts w:ascii="Helvetica" w:hAnsi="Helvetica" w:cs="Arial"/>
        </w:rPr>
        <w:t xml:space="preserve">needs to leave yard duty during the allocated time, </w:t>
      </w:r>
      <w:r w:rsidR="00850C71" w:rsidRPr="00A747C9">
        <w:rPr>
          <w:rFonts w:ascii="Helvetica" w:hAnsi="Helvetica" w:cs="Arial"/>
        </w:rPr>
        <w:t>they</w:t>
      </w:r>
      <w:r w:rsidRPr="00A747C9">
        <w:rPr>
          <w:rFonts w:ascii="Helvetica" w:hAnsi="Helvetica" w:cs="Arial"/>
        </w:rPr>
        <w:t xml:space="preserve"> should contact the Assistant Principal</w:t>
      </w:r>
      <w:r w:rsidRPr="00A747C9">
        <w:rPr>
          <w:rFonts w:ascii="Helvetica" w:hAnsi="Helvetica" w:cs="Arial"/>
          <w:b/>
        </w:rPr>
        <w:t xml:space="preserve"> </w:t>
      </w:r>
      <w:r w:rsidRPr="00A747C9">
        <w:rPr>
          <w:rFonts w:ascii="Helvetica" w:hAnsi="Helvetica" w:cs="Arial"/>
        </w:rPr>
        <w:t xml:space="preserve">but should not leave the designated area until the relieving </w:t>
      </w:r>
      <w:r w:rsidR="00486F2C" w:rsidRPr="00A747C9">
        <w:rPr>
          <w:rFonts w:ascii="Helvetica" w:hAnsi="Helvetica" w:cs="Arial"/>
        </w:rPr>
        <w:t xml:space="preserve">staff member </w:t>
      </w:r>
      <w:r w:rsidRPr="00A747C9">
        <w:rPr>
          <w:rFonts w:ascii="Helvetica" w:hAnsi="Helvetica" w:cs="Arial"/>
        </w:rPr>
        <w:t>has arrived in the designated area.</w:t>
      </w:r>
    </w:p>
    <w:p w14:paraId="3F620115" w14:textId="43469C93" w:rsidR="00FD786F" w:rsidRPr="00A747C9" w:rsidRDefault="00FD786F" w:rsidP="00BC061A">
      <w:pPr>
        <w:pStyle w:val="CM7"/>
        <w:spacing w:before="40" w:after="240" w:line="360" w:lineRule="auto"/>
        <w:jc w:val="both"/>
        <w:rPr>
          <w:rFonts w:ascii="Helvetica" w:hAnsi="Helvetica" w:cs="Arial"/>
          <w:color w:val="000000"/>
          <w:sz w:val="22"/>
          <w:szCs w:val="22"/>
        </w:rPr>
      </w:pPr>
      <w:r w:rsidRPr="00A747C9">
        <w:rPr>
          <w:rFonts w:ascii="Helvetica" w:hAnsi="Helvetica" w:cs="Arial"/>
          <w:color w:val="000000"/>
          <w:sz w:val="22"/>
          <w:szCs w:val="22"/>
        </w:rPr>
        <w:t>If a relieving</w:t>
      </w:r>
      <w:r w:rsidR="005B175A" w:rsidRPr="00A747C9">
        <w:rPr>
          <w:rFonts w:ascii="Helvetica" w:hAnsi="Helvetica" w:cs="Arial"/>
          <w:color w:val="000000"/>
          <w:sz w:val="22"/>
          <w:szCs w:val="22"/>
        </w:rPr>
        <w:t xml:space="preserve"> or next</w:t>
      </w:r>
      <w:r w:rsidRPr="00A747C9">
        <w:rPr>
          <w:rFonts w:ascii="Helvetica" w:hAnsi="Helvetica" w:cs="Arial"/>
          <w:color w:val="000000"/>
          <w:sz w:val="22"/>
          <w:szCs w:val="22"/>
        </w:rPr>
        <w:t xml:space="preserve"> </w:t>
      </w:r>
      <w:r w:rsidR="00486F2C" w:rsidRPr="00A747C9">
        <w:rPr>
          <w:rFonts w:ascii="Helvetica" w:hAnsi="Helvetica" w:cs="Arial"/>
          <w:color w:val="000000"/>
          <w:sz w:val="22"/>
          <w:szCs w:val="22"/>
        </w:rPr>
        <w:t xml:space="preserve">staff member </w:t>
      </w:r>
      <w:r w:rsidRPr="00A747C9">
        <w:rPr>
          <w:rFonts w:ascii="Helvetica" w:hAnsi="Helvetica" w:cs="Arial"/>
          <w:color w:val="000000"/>
          <w:sz w:val="22"/>
          <w:szCs w:val="22"/>
        </w:rPr>
        <w:t xml:space="preserve">does not arrive for yard duty, the </w:t>
      </w:r>
      <w:r w:rsidR="00486F2C" w:rsidRPr="00A747C9">
        <w:rPr>
          <w:rFonts w:ascii="Helvetica" w:hAnsi="Helvetica" w:cs="Arial"/>
          <w:color w:val="000000"/>
          <w:sz w:val="22"/>
          <w:szCs w:val="22"/>
        </w:rPr>
        <w:t xml:space="preserve">staff member </w:t>
      </w:r>
      <w:r w:rsidRPr="00A747C9">
        <w:rPr>
          <w:rFonts w:ascii="Helvetica" w:hAnsi="Helvetica" w:cs="Arial"/>
          <w:color w:val="000000"/>
          <w:sz w:val="22"/>
          <w:szCs w:val="22"/>
        </w:rPr>
        <w:t>currently on duty should send a message to</w:t>
      </w:r>
      <w:r w:rsidR="00853164">
        <w:rPr>
          <w:rFonts w:ascii="Helvetica" w:hAnsi="Helvetica" w:cs="Arial"/>
          <w:color w:val="000000"/>
          <w:sz w:val="22"/>
          <w:szCs w:val="22"/>
        </w:rPr>
        <w:t xml:space="preserve"> or contact </w:t>
      </w:r>
      <w:r w:rsidRPr="00A747C9">
        <w:rPr>
          <w:rFonts w:ascii="Helvetica" w:hAnsi="Helvetica" w:cs="Arial"/>
          <w:color w:val="000000"/>
          <w:sz w:val="22"/>
          <w:szCs w:val="22"/>
        </w:rPr>
        <w:t xml:space="preserve">the Assistant Principal and not leave the designated area until a </w:t>
      </w:r>
      <w:r w:rsidR="00486F2C" w:rsidRPr="00A747C9">
        <w:rPr>
          <w:rFonts w:ascii="Helvetica" w:hAnsi="Helvetica" w:cs="Arial"/>
          <w:color w:val="000000"/>
          <w:sz w:val="22"/>
          <w:szCs w:val="22"/>
        </w:rPr>
        <w:t xml:space="preserve">replacement staff member </w:t>
      </w:r>
      <w:r w:rsidRPr="00A747C9">
        <w:rPr>
          <w:rFonts w:ascii="Helvetica" w:hAnsi="Helvetica" w:cs="Arial"/>
          <w:color w:val="000000"/>
          <w:sz w:val="22"/>
          <w:szCs w:val="22"/>
        </w:rPr>
        <w:t xml:space="preserve">has arrived. </w:t>
      </w:r>
    </w:p>
    <w:p w14:paraId="2DD048D7" w14:textId="77777777" w:rsidR="00465645" w:rsidRPr="00A747C9" w:rsidRDefault="00465645" w:rsidP="00BC061A">
      <w:pPr>
        <w:spacing w:before="40" w:after="240" w:line="360" w:lineRule="auto"/>
        <w:jc w:val="both"/>
        <w:rPr>
          <w:rFonts w:ascii="Helvetica" w:hAnsi="Helvetica"/>
          <w:lang w:eastAsia="en-AU"/>
        </w:rPr>
      </w:pPr>
      <w:r w:rsidRPr="00A747C9">
        <w:rPr>
          <w:rFonts w:ascii="Helvetica" w:hAnsi="Helvetica"/>
          <w:lang w:eastAsia="en-AU"/>
        </w:rPr>
        <w:t>Should students require assistance during recess or lunchtime, they are encouraged to speak to the supervising yard duty</w:t>
      </w:r>
      <w:r w:rsidR="005F5E42" w:rsidRPr="00A747C9">
        <w:rPr>
          <w:rFonts w:ascii="Helvetica" w:hAnsi="Helvetica"/>
          <w:lang w:eastAsia="en-AU"/>
        </w:rPr>
        <w:t xml:space="preserve"> </w:t>
      </w:r>
      <w:r w:rsidR="00486F2C" w:rsidRPr="00A747C9">
        <w:rPr>
          <w:rFonts w:ascii="Helvetica" w:hAnsi="Helvetica"/>
          <w:lang w:eastAsia="en-AU"/>
        </w:rPr>
        <w:t>staff member</w:t>
      </w:r>
      <w:r w:rsidRPr="00A747C9">
        <w:rPr>
          <w:rFonts w:ascii="Helvetica" w:hAnsi="Helvetica"/>
          <w:lang w:eastAsia="en-AU"/>
        </w:rPr>
        <w:t>.</w:t>
      </w:r>
    </w:p>
    <w:p w14:paraId="2A871B27" w14:textId="77777777" w:rsidR="00FD786F" w:rsidRPr="00A747C9" w:rsidRDefault="00FD786F" w:rsidP="00BC061A">
      <w:pPr>
        <w:pStyle w:val="Heading3"/>
        <w:spacing w:after="240" w:line="360" w:lineRule="auto"/>
        <w:jc w:val="both"/>
        <w:rPr>
          <w:rFonts w:ascii="Helvetica" w:hAnsi="Helvetica"/>
          <w:b/>
          <w:color w:val="000000" w:themeColor="text1"/>
        </w:rPr>
      </w:pPr>
      <w:r w:rsidRPr="00A747C9">
        <w:rPr>
          <w:rFonts w:ascii="Helvetica" w:hAnsi="Helvetica"/>
          <w:b/>
          <w:color w:val="000000" w:themeColor="text1"/>
        </w:rPr>
        <w:t>Classroom</w:t>
      </w:r>
    </w:p>
    <w:p w14:paraId="1F07A9FE" w14:textId="77777777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 w:cs="Arial"/>
        </w:rPr>
      </w:pPr>
      <w:r w:rsidRPr="00A747C9">
        <w:rPr>
          <w:rFonts w:ascii="Helvetica" w:hAnsi="Helvetica" w:cs="Arial"/>
        </w:rPr>
        <w:t>The classroom teacher is responsible for the supervision of all students in their care during class</w:t>
      </w:r>
      <w:r w:rsidR="009744B9" w:rsidRPr="00A747C9">
        <w:rPr>
          <w:rFonts w:ascii="Helvetica" w:hAnsi="Helvetica" w:cs="Arial"/>
        </w:rPr>
        <w:t>.</w:t>
      </w:r>
      <w:r w:rsidRPr="00A747C9">
        <w:rPr>
          <w:rFonts w:ascii="Helvetica" w:hAnsi="Helvetica" w:cs="Arial"/>
        </w:rPr>
        <w:t xml:space="preserve"> </w:t>
      </w:r>
    </w:p>
    <w:p w14:paraId="78CC3B49" w14:textId="1925431F" w:rsidR="00FD786F" w:rsidRPr="00A747C9" w:rsidRDefault="00FD786F" w:rsidP="00BC061A">
      <w:pPr>
        <w:spacing w:before="40" w:after="240" w:line="360" w:lineRule="auto"/>
        <w:jc w:val="both"/>
        <w:rPr>
          <w:rFonts w:ascii="Helvetica" w:hAnsi="Helvetica" w:cs="Arial"/>
        </w:rPr>
      </w:pPr>
      <w:r w:rsidRPr="00A747C9">
        <w:rPr>
          <w:rFonts w:ascii="Helvetica" w:hAnsi="Helvetica" w:cs="Arial"/>
        </w:rPr>
        <w:t xml:space="preserve">If a teacher needs to leave the classroom unattended at any time during a lesson, </w:t>
      </w:r>
      <w:r w:rsidR="00850C71" w:rsidRPr="00A747C9">
        <w:rPr>
          <w:rFonts w:ascii="Helvetica" w:hAnsi="Helvetica" w:cs="Arial"/>
        </w:rPr>
        <w:t xml:space="preserve">they </w:t>
      </w:r>
      <w:r w:rsidRPr="00A747C9">
        <w:rPr>
          <w:rFonts w:ascii="Helvetica" w:hAnsi="Helvetica" w:cs="Arial"/>
        </w:rPr>
        <w:t xml:space="preserve">should first contact </w:t>
      </w:r>
      <w:r w:rsidR="00A1475B" w:rsidRPr="00A747C9">
        <w:rPr>
          <w:rFonts w:ascii="Helvetica" w:hAnsi="Helvetica" w:cs="Arial"/>
        </w:rPr>
        <w:t xml:space="preserve">the front Assistant Principal or Principal </w:t>
      </w:r>
      <w:r w:rsidRPr="00A747C9">
        <w:rPr>
          <w:rFonts w:ascii="Helvetica" w:hAnsi="Helvetica" w:cs="Arial"/>
        </w:rPr>
        <w:t>for assistance</w:t>
      </w:r>
      <w:r w:rsidR="0012345F">
        <w:rPr>
          <w:rFonts w:ascii="Helvetica" w:hAnsi="Helvetica" w:cs="Arial"/>
        </w:rPr>
        <w:t xml:space="preserve"> or the office if the principal/AP cannot be contacted</w:t>
      </w:r>
      <w:r w:rsidRPr="00A747C9">
        <w:rPr>
          <w:rFonts w:ascii="Helvetica" w:hAnsi="Helvetica" w:cs="Arial"/>
        </w:rPr>
        <w:t xml:space="preserve">. The teacher should then wait until another staff member </w:t>
      </w:r>
      <w:r w:rsidR="00486F2C" w:rsidRPr="00A747C9">
        <w:rPr>
          <w:rFonts w:ascii="Helvetica" w:hAnsi="Helvetica" w:cs="Arial"/>
        </w:rPr>
        <w:t xml:space="preserve">has arrived at the classroom </w:t>
      </w:r>
      <w:r w:rsidRPr="00A747C9">
        <w:rPr>
          <w:rFonts w:ascii="Helvetica" w:hAnsi="Helvetica" w:cs="Arial"/>
        </w:rPr>
        <w:t xml:space="preserve">to supervise the class </w:t>
      </w:r>
      <w:r w:rsidR="00853164">
        <w:rPr>
          <w:rFonts w:ascii="Helvetica" w:hAnsi="Helvetica" w:cs="Arial"/>
        </w:rPr>
        <w:t>before</w:t>
      </w:r>
      <w:r w:rsidRPr="00A747C9">
        <w:rPr>
          <w:rFonts w:ascii="Helvetica" w:hAnsi="Helvetica" w:cs="Arial"/>
        </w:rPr>
        <w:t xml:space="preserve"> leaving.  </w:t>
      </w:r>
    </w:p>
    <w:p w14:paraId="4E0B4D10" w14:textId="77777777" w:rsidR="00FD786F" w:rsidRPr="00A747C9" w:rsidRDefault="00FD786F" w:rsidP="00BC061A">
      <w:pPr>
        <w:pStyle w:val="Heading3"/>
        <w:spacing w:after="240" w:line="360" w:lineRule="auto"/>
        <w:jc w:val="both"/>
        <w:rPr>
          <w:rFonts w:ascii="Helvetica" w:hAnsi="Helvetica"/>
          <w:b/>
          <w:color w:val="000000" w:themeColor="text1"/>
        </w:rPr>
      </w:pPr>
      <w:r w:rsidRPr="00A747C9">
        <w:rPr>
          <w:rFonts w:ascii="Helvetica" w:hAnsi="Helvetica"/>
          <w:b/>
          <w:color w:val="000000" w:themeColor="text1"/>
        </w:rPr>
        <w:t>School activities, camps and excursions</w:t>
      </w:r>
    </w:p>
    <w:p w14:paraId="22984E3C" w14:textId="1CFF8FE1" w:rsidR="00FD786F" w:rsidRDefault="00FD786F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 xml:space="preserve">The principal and leadership team </w:t>
      </w:r>
      <w:r w:rsidR="00850C71" w:rsidRPr="00A747C9">
        <w:rPr>
          <w:rFonts w:ascii="Helvetica" w:hAnsi="Helvetica"/>
        </w:rPr>
        <w:t>are</w:t>
      </w:r>
      <w:r w:rsidRPr="00A747C9">
        <w:rPr>
          <w:rFonts w:ascii="Helvetica" w:hAnsi="Helvetica"/>
        </w:rPr>
        <w:t xml:space="preserve"> responsible for ensuring that students are appropriately supervised during all school activities, camps and excursions</w:t>
      </w:r>
      <w:r w:rsidR="00C328C1" w:rsidRPr="00A747C9">
        <w:rPr>
          <w:rFonts w:ascii="Helvetica" w:hAnsi="Helvetica"/>
        </w:rPr>
        <w:t>, including when external providers are engaged to conduct part or all of the activities</w:t>
      </w:r>
      <w:r w:rsidRPr="00A747C9">
        <w:rPr>
          <w:rFonts w:ascii="Helvetica" w:hAnsi="Helvetica"/>
        </w:rPr>
        <w:t xml:space="preserve">. Appropriate supervision will be planned </w:t>
      </w:r>
      <w:r w:rsidR="005B175A" w:rsidRPr="00A747C9">
        <w:rPr>
          <w:rFonts w:ascii="Helvetica" w:hAnsi="Helvetica"/>
        </w:rPr>
        <w:t xml:space="preserve">for special school activities, camps and excursions </w:t>
      </w:r>
      <w:r w:rsidRPr="00A747C9">
        <w:rPr>
          <w:rFonts w:ascii="Helvetica" w:hAnsi="Helvetica"/>
        </w:rPr>
        <w:t xml:space="preserve">on an individual basis, depending on the </w:t>
      </w:r>
      <w:r w:rsidR="00486F2C" w:rsidRPr="00A747C9">
        <w:rPr>
          <w:rFonts w:ascii="Helvetica" w:hAnsi="Helvetica"/>
        </w:rPr>
        <w:t xml:space="preserve">activities to be undertaken and the </w:t>
      </w:r>
      <w:r w:rsidRPr="00A747C9">
        <w:rPr>
          <w:rFonts w:ascii="Helvetica" w:hAnsi="Helvetica"/>
        </w:rPr>
        <w:t xml:space="preserve">level of </w:t>
      </w:r>
      <w:r w:rsidR="00486F2C" w:rsidRPr="00A747C9">
        <w:rPr>
          <w:rFonts w:ascii="Helvetica" w:hAnsi="Helvetica"/>
        </w:rPr>
        <w:t xml:space="preserve">potential </w:t>
      </w:r>
      <w:r w:rsidRPr="00A747C9">
        <w:rPr>
          <w:rFonts w:ascii="Helvetica" w:hAnsi="Helvetica"/>
        </w:rPr>
        <w:t xml:space="preserve">risk involved. </w:t>
      </w:r>
    </w:p>
    <w:p w14:paraId="19483771" w14:textId="77777777" w:rsidR="00853164" w:rsidRPr="00853164" w:rsidRDefault="00853164" w:rsidP="00853164">
      <w:pPr>
        <w:pStyle w:val="Heading2"/>
        <w:rPr>
          <w:rFonts w:ascii="Helvetica" w:hAnsi="Helvetica" w:cs="Helvetica"/>
        </w:rPr>
      </w:pPr>
      <w:r w:rsidRPr="00853164">
        <w:rPr>
          <w:rFonts w:ascii="Helvetica" w:hAnsi="Helvetica" w:cs="Helvetica"/>
        </w:rPr>
        <w:lastRenderedPageBreak/>
        <w:t xml:space="preserve">Digital devices and virtual classroom </w:t>
      </w:r>
    </w:p>
    <w:p w14:paraId="0283B19D" w14:textId="47BCF4D0" w:rsidR="00853164" w:rsidRPr="00853164" w:rsidRDefault="0012345F" w:rsidP="008D50ED">
      <w:pPr>
        <w:spacing w:after="240" w:line="360" w:lineRule="auto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Heatherhill Primary School</w:t>
      </w:r>
      <w:r w:rsidR="00853164" w:rsidRPr="00853164">
        <w:rPr>
          <w:rFonts w:ascii="Helvetica" w:hAnsi="Helvetica" w:cs="Helvetica"/>
        </w:rPr>
        <w:t xml:space="preserve"> follows the Department’s </w:t>
      </w:r>
      <w:hyperlink r:id="rId14" w:history="1">
        <w:r w:rsidR="00853164" w:rsidRPr="00853164">
          <w:rPr>
            <w:rStyle w:val="Hyperlink"/>
            <w:rFonts w:ascii="Helvetica" w:hAnsi="Helvetica" w:cs="Helvetica"/>
          </w:rPr>
          <w:t>Cybersafety and Responsible Use of Technologies Policy</w:t>
        </w:r>
      </w:hyperlink>
      <w:r w:rsidR="00853164" w:rsidRPr="00853164">
        <w:rPr>
          <w:rFonts w:ascii="Helvetica" w:hAnsi="Helvetica" w:cs="Helvetica"/>
        </w:rPr>
        <w:t xml:space="preserve"> with respect to supervision of students using digital devices.</w:t>
      </w:r>
    </w:p>
    <w:p w14:paraId="1141730F" w14:textId="19E5C91A" w:rsidR="00853164" w:rsidRPr="00853164" w:rsidRDefault="0012345F" w:rsidP="005B263E">
      <w:pPr>
        <w:pStyle w:val="NormalWeb"/>
        <w:spacing w:before="0" w:beforeAutospacing="0" w:after="0" w:afterAutospacing="0" w:line="360" w:lineRule="auto"/>
        <w:jc w:val="both"/>
        <w:rPr>
          <w:rFonts w:ascii="Helvetica" w:hAnsi="Helvetica" w:cs="Helvetica"/>
          <w:color w:val="0E101A"/>
        </w:rPr>
      </w:pPr>
      <w:r>
        <w:rPr>
          <w:rFonts w:ascii="Helvetica" w:hAnsi="Helvetica" w:cs="Helvetica"/>
          <w:color w:val="0E101A"/>
        </w:rPr>
        <w:t>Heatherhill Primary School</w:t>
      </w:r>
      <w:r w:rsidR="00853164" w:rsidRPr="00853164">
        <w:rPr>
          <w:rFonts w:ascii="Helvetica" w:hAnsi="Helvetica" w:cs="Helvetica"/>
          <w:color w:val="0E101A"/>
        </w:rPr>
        <w:t xml:space="preserve"> will also ensure appropriate supervision of students participating in remote and flexible learning environments while on </w:t>
      </w:r>
      <w:r w:rsidR="00F215D4">
        <w:rPr>
          <w:rFonts w:ascii="Helvetica" w:hAnsi="Helvetica" w:cs="Helvetica"/>
          <w:color w:val="0E101A"/>
        </w:rPr>
        <w:t xml:space="preserve">the </w:t>
      </w:r>
      <w:r w:rsidR="00853164" w:rsidRPr="00853164">
        <w:rPr>
          <w:rFonts w:ascii="Helvetica" w:hAnsi="Helvetica" w:cs="Helvetica"/>
          <w:color w:val="0E101A"/>
        </w:rPr>
        <w:t>school site. In these cases, students will be supervised</w:t>
      </w:r>
      <w:r>
        <w:rPr>
          <w:rFonts w:ascii="Helvetica" w:hAnsi="Helvetica" w:cs="Helvetica"/>
          <w:color w:val="0E101A"/>
        </w:rPr>
        <w:t>.</w:t>
      </w:r>
    </w:p>
    <w:p w14:paraId="53F9D495" w14:textId="097CBC15" w:rsidR="00853164" w:rsidRPr="00853164" w:rsidRDefault="00853164" w:rsidP="005B263E">
      <w:pPr>
        <w:spacing w:line="360" w:lineRule="auto"/>
        <w:jc w:val="both"/>
        <w:rPr>
          <w:rFonts w:ascii="Helvetica" w:hAnsi="Helvetica" w:cs="Helvetica"/>
          <w:color w:val="0E101A"/>
        </w:rPr>
      </w:pPr>
      <w:r w:rsidRPr="00853164">
        <w:rPr>
          <w:rFonts w:ascii="Helvetica" w:hAnsi="Helvetica" w:cs="Helvetica"/>
          <w:color w:val="0E101A"/>
        </w:rPr>
        <w:t>While parents are responsible for the appropriate supervision of students accessing virtual classrooms from home:</w:t>
      </w:r>
    </w:p>
    <w:p w14:paraId="325D2A1A" w14:textId="3E37B7F0" w:rsidR="00853164" w:rsidRPr="00853164" w:rsidRDefault="00853164" w:rsidP="005B263E">
      <w:pPr>
        <w:pStyle w:val="ListParagraph"/>
        <w:numPr>
          <w:ilvl w:val="0"/>
          <w:numId w:val="20"/>
        </w:numPr>
        <w:spacing w:after="0" w:line="360" w:lineRule="auto"/>
        <w:ind w:left="714" w:hanging="357"/>
        <w:contextualSpacing w:val="0"/>
        <w:jc w:val="both"/>
        <w:rPr>
          <w:rFonts w:ascii="Helvetica" w:hAnsi="Helvetica" w:cs="Helvetica"/>
          <w:color w:val="0E101A"/>
        </w:rPr>
      </w:pPr>
      <w:r w:rsidRPr="00853164">
        <w:rPr>
          <w:rFonts w:ascii="Helvetica" w:hAnsi="Helvetica" w:cs="Helvetica"/>
          <w:color w:val="0E101A"/>
        </w:rPr>
        <w:t xml:space="preserve">student attendance will be monitored </w:t>
      </w:r>
      <w:r w:rsidR="0012345F">
        <w:rPr>
          <w:rFonts w:ascii="Helvetica" w:hAnsi="Helvetica" w:cs="Helvetica"/>
          <w:color w:val="0E101A"/>
        </w:rPr>
        <w:t>daily through the morning check-in.</w:t>
      </w:r>
    </w:p>
    <w:p w14:paraId="3B24F658" w14:textId="77777777" w:rsidR="00853164" w:rsidRPr="0012345F" w:rsidRDefault="00853164" w:rsidP="005B263E">
      <w:pPr>
        <w:pStyle w:val="ListParagraph"/>
        <w:numPr>
          <w:ilvl w:val="0"/>
          <w:numId w:val="20"/>
        </w:numPr>
        <w:spacing w:after="240" w:line="360" w:lineRule="auto"/>
        <w:ind w:left="714" w:hanging="357"/>
        <w:contextualSpacing w:val="0"/>
        <w:jc w:val="both"/>
        <w:rPr>
          <w:rFonts w:ascii="Helvetica" w:hAnsi="Helvetica" w:cs="Helvetica"/>
          <w:color w:val="0E101A"/>
        </w:rPr>
      </w:pPr>
      <w:r w:rsidRPr="00853164">
        <w:rPr>
          <w:rFonts w:ascii="Helvetica" w:hAnsi="Helvetica" w:cs="Helvetica"/>
          <w:color w:val="0E101A"/>
        </w:rPr>
        <w:t xml:space="preserve">any wellbeing or safety concerns for the student will be managed in accordance with our usual processes – </w:t>
      </w:r>
      <w:r w:rsidRPr="0012345F">
        <w:rPr>
          <w:rFonts w:ascii="Helvetica" w:hAnsi="Helvetica" w:cs="Helvetica"/>
          <w:color w:val="0E101A"/>
        </w:rPr>
        <w:t>refer to our Student Wellbeing and Engagement Policy and our Child Safety Responding and Reporting Policy and Procedures for further information</w:t>
      </w:r>
      <w:r w:rsidRPr="0012345F">
        <w:rPr>
          <w:rFonts w:ascii="Helvetica" w:hAnsi="Helvetica" w:cs="Helvetica"/>
        </w:rPr>
        <w:t xml:space="preserve">.  </w:t>
      </w:r>
    </w:p>
    <w:p w14:paraId="140B7213" w14:textId="77777777" w:rsidR="00853164" w:rsidRPr="00853164" w:rsidRDefault="00853164" w:rsidP="00853164">
      <w:pPr>
        <w:pStyle w:val="Heading2"/>
        <w:rPr>
          <w:rFonts w:ascii="Helvetica" w:hAnsi="Helvetica" w:cs="Helvetica"/>
        </w:rPr>
      </w:pPr>
      <w:r w:rsidRPr="00853164">
        <w:rPr>
          <w:rFonts w:ascii="Helvetica" w:hAnsi="Helvetica" w:cs="Helvetica"/>
        </w:rPr>
        <w:t xml:space="preserve">Students requiring additional supervision support </w:t>
      </w:r>
    </w:p>
    <w:p w14:paraId="133F676F" w14:textId="63BAB1D1" w:rsidR="00853164" w:rsidRPr="00912602" w:rsidRDefault="00853164" w:rsidP="008D50ED">
      <w:pPr>
        <w:spacing w:after="240" w:line="360" w:lineRule="auto"/>
        <w:jc w:val="both"/>
        <w:rPr>
          <w:rFonts w:ascii="Arial" w:hAnsi="Arial" w:cs="Arial"/>
          <w:sz w:val="29"/>
          <w:szCs w:val="29"/>
        </w:rPr>
      </w:pPr>
      <w:r w:rsidRPr="00853164">
        <w:rPr>
          <w:rFonts w:ascii="Helvetica" w:hAnsi="Helvetica" w:cs="Helvetica"/>
        </w:rPr>
        <w:t xml:space="preserve">Sometimes students will require additional supervision, such as students with </w:t>
      </w:r>
      <w:r w:rsidR="008D50ED">
        <w:rPr>
          <w:rFonts w:ascii="Helvetica" w:hAnsi="Helvetica" w:cs="Helvetica"/>
        </w:rPr>
        <w:t xml:space="preserve">a </w:t>
      </w:r>
      <w:r w:rsidRPr="00853164">
        <w:rPr>
          <w:rFonts w:ascii="Helvetica" w:hAnsi="Helvetica" w:cs="Helvetica"/>
        </w:rPr>
        <w:t xml:space="preserve">disability or other additional needs. In these cases, the </w:t>
      </w:r>
      <w:r w:rsidR="008D50ED">
        <w:rPr>
          <w:rFonts w:ascii="Helvetica" w:hAnsi="Helvetica" w:cs="Helvetica"/>
        </w:rPr>
        <w:t>p</w:t>
      </w:r>
      <w:r w:rsidRPr="00853164">
        <w:rPr>
          <w:rFonts w:ascii="Helvetica" w:hAnsi="Helvetica" w:cs="Helvetica"/>
        </w:rPr>
        <w:t>rincipal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66B5BB94" w14:textId="77777777" w:rsidR="0079297F" w:rsidRPr="002372AF" w:rsidRDefault="0079297F" w:rsidP="0079297F">
      <w:pPr>
        <w:spacing w:line="257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COMMUNICATION</w:t>
      </w:r>
    </w:p>
    <w:p w14:paraId="64EA066A" w14:textId="77777777" w:rsidR="0079297F" w:rsidRPr="002372AF" w:rsidRDefault="0079297F" w:rsidP="0079297F">
      <w:pPr>
        <w:jc w:val="both"/>
        <w:rPr>
          <w:rFonts w:ascii="Helvetica" w:eastAsia="Calibri" w:hAnsi="Helvetica" w:cs="Helvetica"/>
        </w:rPr>
      </w:pPr>
      <w:r w:rsidRPr="002372AF">
        <w:rPr>
          <w:rFonts w:ascii="Helvetica" w:eastAsia="Calibri" w:hAnsi="Helvetica" w:cs="Helvetica"/>
        </w:rPr>
        <w:t>This policy will be communicated to our school community in the following ways:</w:t>
      </w:r>
    </w:p>
    <w:p w14:paraId="0104EEB2" w14:textId="698F0D30" w:rsidR="0079297F" w:rsidRPr="008D50ED" w:rsidRDefault="0079297F" w:rsidP="0079297F">
      <w:pPr>
        <w:pStyle w:val="ListParagraph"/>
        <w:numPr>
          <w:ilvl w:val="0"/>
          <w:numId w:val="19"/>
        </w:numPr>
        <w:jc w:val="both"/>
        <w:rPr>
          <w:rFonts w:ascii="Helvetica" w:eastAsiaTheme="minorEastAsia" w:hAnsi="Helvetica" w:cs="Helvetica"/>
        </w:rPr>
      </w:pPr>
      <w:r w:rsidRPr="002372AF">
        <w:rPr>
          <w:rFonts w:ascii="Helvetica" w:eastAsia="Calibri" w:hAnsi="Helvetica" w:cs="Helvetica"/>
        </w:rPr>
        <w:t xml:space="preserve">Available publicly on </w:t>
      </w:r>
      <w:r w:rsidR="008D50ED">
        <w:rPr>
          <w:rFonts w:ascii="Helvetica" w:eastAsia="Calibri" w:hAnsi="Helvetica" w:cs="Helvetica"/>
        </w:rPr>
        <w:t xml:space="preserve">the </w:t>
      </w:r>
      <w:r w:rsidRPr="002372AF">
        <w:rPr>
          <w:rFonts w:ascii="Helvetica" w:eastAsia="Calibri" w:hAnsi="Helvetica" w:cs="Helvetica"/>
        </w:rPr>
        <w:t>school</w:t>
      </w:r>
      <w:r w:rsidR="008D50ED">
        <w:rPr>
          <w:rFonts w:ascii="Helvetica" w:eastAsia="Calibri" w:hAnsi="Helvetica" w:cs="Helvetica"/>
        </w:rPr>
        <w:t>’s</w:t>
      </w:r>
      <w:r w:rsidRPr="002372AF">
        <w:rPr>
          <w:rFonts w:ascii="Helvetica" w:eastAsia="Calibri" w:hAnsi="Helvetica" w:cs="Helvetica"/>
        </w:rPr>
        <w:t xml:space="preserve"> website</w:t>
      </w:r>
      <w:r w:rsidR="008D50ED">
        <w:rPr>
          <w:rFonts w:ascii="Helvetica" w:eastAsia="Calibri" w:hAnsi="Helvetica" w:cs="Helvetica"/>
        </w:rPr>
        <w:t xml:space="preserve">: </w:t>
      </w:r>
      <w:hyperlink r:id="rId15" w:history="1">
        <w:r w:rsidR="008D50ED" w:rsidRPr="00800571">
          <w:rPr>
            <w:rStyle w:val="Hyperlink"/>
            <w:rFonts w:ascii="Helvetica" w:eastAsia="Calibri" w:hAnsi="Helvetica" w:cs="Helvetica"/>
          </w:rPr>
          <w:t>heatherhill.ps@education.vic.gov.au</w:t>
        </w:r>
      </w:hyperlink>
    </w:p>
    <w:p w14:paraId="3545E281" w14:textId="77777777" w:rsidR="0079297F" w:rsidRPr="002372AF" w:rsidRDefault="0079297F" w:rsidP="0079297F">
      <w:pPr>
        <w:pStyle w:val="ListParagraph"/>
        <w:numPr>
          <w:ilvl w:val="0"/>
          <w:numId w:val="19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staff induction processes</w:t>
      </w:r>
    </w:p>
    <w:p w14:paraId="550F3F69" w14:textId="77777777" w:rsidR="0079297F" w:rsidRPr="002372AF" w:rsidRDefault="0079297F" w:rsidP="0079297F">
      <w:pPr>
        <w:pStyle w:val="ListParagraph"/>
        <w:numPr>
          <w:ilvl w:val="0"/>
          <w:numId w:val="19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our staff handbook/manual</w:t>
      </w:r>
    </w:p>
    <w:p w14:paraId="560A5D9A" w14:textId="7277B123" w:rsidR="0079297F" w:rsidRPr="0079297F" w:rsidRDefault="0079297F" w:rsidP="0079297F">
      <w:pPr>
        <w:pStyle w:val="ListParagraph"/>
        <w:keepNext/>
        <w:keepLines/>
        <w:numPr>
          <w:ilvl w:val="0"/>
          <w:numId w:val="19"/>
        </w:numPr>
        <w:spacing w:before="40" w:after="240" w:line="240" w:lineRule="auto"/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="Calibri" w:hAnsi="Helvetica" w:cs="Helvetica"/>
        </w:rPr>
        <w:t>Hard copy available from school administration upon request</w:t>
      </w:r>
    </w:p>
    <w:p w14:paraId="4E5C8F44" w14:textId="0C62119C" w:rsidR="000A4F26" w:rsidRDefault="00EC3EF8" w:rsidP="00BC061A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Further I</w:t>
      </w:r>
      <w:r w:rsidR="000A4F26"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 xml:space="preserve">nformation and </w:t>
      </w:r>
      <w:r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R</w:t>
      </w:r>
      <w:r w:rsidR="000A4F26" w:rsidRPr="00A747C9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esources</w:t>
      </w:r>
    </w:p>
    <w:p w14:paraId="7C8690DC" w14:textId="77777777" w:rsidR="008D50ED" w:rsidRPr="00414075" w:rsidRDefault="008D50ED" w:rsidP="008D50ED">
      <w:pPr>
        <w:pStyle w:val="NoSpacing"/>
        <w:rPr>
          <w:rFonts w:eastAsia="Times New Roman"/>
          <w:color w:val="202020"/>
          <w:lang w:eastAsia="en-AU"/>
        </w:rPr>
      </w:pPr>
      <w:r w:rsidRPr="00414075">
        <w:rPr>
          <w:rFonts w:ascii="Helvetica" w:hAnsi="Helvetica" w:cs="Helvetica"/>
          <w:lang w:eastAsia="en-AU"/>
        </w:rPr>
        <w:t>The Department’s Policy and Advisory Library (PAL):</w:t>
      </w:r>
      <w:r w:rsidRPr="00414075">
        <w:rPr>
          <w:rFonts w:eastAsia="Times New Roman"/>
          <w:color w:val="202020"/>
          <w:lang w:eastAsia="en-AU"/>
        </w:rPr>
        <w:t xml:space="preserve"> </w:t>
      </w:r>
      <w:hyperlink r:id="rId16" w:history="1">
        <w:r w:rsidRPr="003C55EF">
          <w:rPr>
            <w:rStyle w:val="Hyperlink"/>
            <w:rFonts w:ascii="Helvetica" w:eastAsia="Times New Roman" w:hAnsi="Helvetica" w:cs="Helvetica"/>
            <w:lang w:eastAsia="en-AU"/>
          </w:rPr>
          <w:t>https://www2.education.vic.gov.au/pal</w:t>
        </w:r>
      </w:hyperlink>
    </w:p>
    <w:p w14:paraId="16772FB5" w14:textId="77777777" w:rsidR="0012345F" w:rsidRPr="008D50ED" w:rsidRDefault="00DD46AA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Fonts w:ascii="Helvetica" w:hAnsi="Helvetica" w:cs="Helvetica"/>
        </w:rPr>
      </w:pPr>
      <w:hyperlink r:id="rId17" w:history="1">
        <w:r w:rsidR="0012345F" w:rsidRPr="008D50ED">
          <w:rPr>
            <w:rStyle w:val="Hyperlink"/>
            <w:rFonts w:ascii="Helvetica" w:hAnsi="Helvetica" w:cs="Helvetica"/>
          </w:rPr>
          <w:t>Child Safe Standards</w:t>
        </w:r>
      </w:hyperlink>
    </w:p>
    <w:p w14:paraId="756DE8C6" w14:textId="77777777" w:rsidR="0012345F" w:rsidRPr="008D50ED" w:rsidRDefault="00DD46AA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Fonts w:ascii="Helvetica" w:hAnsi="Helvetica" w:cs="Helvetica"/>
        </w:rPr>
      </w:pPr>
      <w:hyperlink r:id="rId18" w:history="1">
        <w:r w:rsidR="0012345F" w:rsidRPr="008D50ED">
          <w:rPr>
            <w:rStyle w:val="Hyperlink"/>
            <w:rFonts w:ascii="Helvetica" w:hAnsi="Helvetica" w:cs="Helvetica"/>
          </w:rPr>
          <w:t>Cybersafety and Responsible Use of Technologies</w:t>
        </w:r>
      </w:hyperlink>
    </w:p>
    <w:p w14:paraId="1487F2B6" w14:textId="77777777" w:rsidR="0012345F" w:rsidRPr="008D50ED" w:rsidRDefault="00DD46AA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Style w:val="Hyperlink"/>
          <w:rFonts w:ascii="Helvetica" w:hAnsi="Helvetica" w:cs="Helvetica"/>
          <w:color w:val="auto"/>
          <w:u w:val="none"/>
        </w:rPr>
      </w:pPr>
      <w:hyperlink r:id="rId19" w:history="1">
        <w:r w:rsidR="0012345F" w:rsidRPr="008D50ED">
          <w:rPr>
            <w:rStyle w:val="Hyperlink"/>
            <w:rFonts w:ascii="Helvetica" w:hAnsi="Helvetica" w:cs="Helvetica"/>
          </w:rPr>
          <w:t>Duty of Care</w:t>
        </w:r>
      </w:hyperlink>
    </w:p>
    <w:p w14:paraId="3E76F07B" w14:textId="77777777" w:rsidR="0012345F" w:rsidRPr="008D50ED" w:rsidRDefault="00DD46AA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Fonts w:ascii="Helvetica" w:hAnsi="Helvetica" w:cs="Helvetica"/>
        </w:rPr>
      </w:pPr>
      <w:hyperlink r:id="rId20" w:history="1">
        <w:r w:rsidR="0012345F" w:rsidRPr="008D50ED">
          <w:rPr>
            <w:rStyle w:val="Hyperlink"/>
            <w:rFonts w:ascii="Helvetica" w:hAnsi="Helvetica" w:cs="Helvetica"/>
          </w:rPr>
          <w:t>Excursions</w:t>
        </w:r>
      </w:hyperlink>
    </w:p>
    <w:p w14:paraId="6809D921" w14:textId="77777777" w:rsidR="0012345F" w:rsidRPr="008D50ED" w:rsidRDefault="00DD46AA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Fonts w:ascii="Helvetica" w:hAnsi="Helvetica" w:cs="Helvetica"/>
        </w:rPr>
      </w:pPr>
      <w:hyperlink r:id="rId21" w:history="1">
        <w:r w:rsidR="0012345F" w:rsidRPr="008D50ED">
          <w:rPr>
            <w:rStyle w:val="Hyperlink"/>
            <w:rFonts w:ascii="Helvetica" w:hAnsi="Helvetica" w:cs="Helvetica"/>
          </w:rPr>
          <w:t>Supervision of Students</w:t>
        </w:r>
      </w:hyperlink>
    </w:p>
    <w:p w14:paraId="5CDBA685" w14:textId="4D39EFA3" w:rsidR="0012345F" w:rsidRDefault="00DD46AA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Style w:val="Hyperlink"/>
          <w:rFonts w:ascii="Helvetica" w:hAnsi="Helvetica" w:cs="Helvetica"/>
        </w:rPr>
      </w:pPr>
      <w:hyperlink r:id="rId22" w:history="1">
        <w:r w:rsidR="0012345F" w:rsidRPr="008D50ED">
          <w:rPr>
            <w:rStyle w:val="Hyperlink"/>
            <w:rFonts w:ascii="Helvetica" w:hAnsi="Helvetica" w:cs="Helvetica"/>
          </w:rPr>
          <w:t>Visitors in Schools</w:t>
        </w:r>
      </w:hyperlink>
    </w:p>
    <w:p w14:paraId="42AB1422" w14:textId="011A0B2D" w:rsidR="00525C2C" w:rsidRDefault="00525C2C" w:rsidP="0012345F">
      <w:pPr>
        <w:pStyle w:val="ListParagraph"/>
        <w:numPr>
          <w:ilvl w:val="1"/>
          <w:numId w:val="21"/>
        </w:numPr>
        <w:spacing w:before="40" w:after="240" w:line="240" w:lineRule="auto"/>
        <w:jc w:val="both"/>
        <w:rPr>
          <w:rStyle w:val="Hyperlink"/>
          <w:rFonts w:ascii="Helvetica" w:hAnsi="Helvetica" w:cs="Helvetica"/>
        </w:rPr>
      </w:pPr>
      <w:r>
        <w:rPr>
          <w:rStyle w:val="Hyperlink"/>
          <w:rFonts w:ascii="Helvetica" w:hAnsi="Helvetica" w:cs="Helvetica"/>
        </w:rPr>
        <w:t>Student Engagement and Wellbeing Policy</w:t>
      </w:r>
    </w:p>
    <w:p w14:paraId="0092C57B" w14:textId="0FD41D39" w:rsidR="008D50ED" w:rsidRDefault="008D50ED" w:rsidP="008D50ED">
      <w:pPr>
        <w:spacing w:before="40" w:after="240" w:line="240" w:lineRule="auto"/>
        <w:jc w:val="both"/>
        <w:rPr>
          <w:rStyle w:val="Hyperlink"/>
          <w:rFonts w:ascii="Helvetica" w:hAnsi="Helvetica" w:cs="Helvetica"/>
        </w:rPr>
      </w:pPr>
    </w:p>
    <w:p w14:paraId="5771D9D7" w14:textId="77777777" w:rsidR="008D50ED" w:rsidRPr="008D50ED" w:rsidRDefault="008D50ED" w:rsidP="008D50ED">
      <w:pPr>
        <w:spacing w:before="40" w:after="240" w:line="240" w:lineRule="auto"/>
        <w:jc w:val="both"/>
        <w:rPr>
          <w:rStyle w:val="Hyperlink"/>
          <w:rFonts w:ascii="Helvetica" w:hAnsi="Helvetica" w:cs="Helvetica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665"/>
        <w:gridCol w:w="3335"/>
      </w:tblGrid>
      <w:tr w:rsidR="0079297F" w:rsidRPr="00AF7CD5" w14:paraId="368687F6" w14:textId="77777777" w:rsidTr="00CD3E47">
        <w:tc>
          <w:tcPr>
            <w:tcW w:w="9000" w:type="dxa"/>
            <w:gridSpan w:val="2"/>
          </w:tcPr>
          <w:p w14:paraId="264536B0" w14:textId="77777777" w:rsidR="0079297F" w:rsidRPr="00AF7CD5" w:rsidRDefault="0079297F" w:rsidP="00CD3E47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lastRenderedPageBreak/>
              <w:t xml:space="preserve">Policy review and approval </w:t>
            </w:r>
          </w:p>
          <w:p w14:paraId="484FC006" w14:textId="77777777" w:rsidR="0079297F" w:rsidRPr="00AF7CD5" w:rsidRDefault="0079297F" w:rsidP="00CD3E47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79297F" w:rsidRPr="00AF7CD5" w14:paraId="1889D932" w14:textId="77777777" w:rsidTr="00CD3E47">
        <w:tc>
          <w:tcPr>
            <w:tcW w:w="5665" w:type="dxa"/>
          </w:tcPr>
          <w:p w14:paraId="621AC3C7" w14:textId="77777777" w:rsidR="0079297F" w:rsidRPr="00AF7CD5" w:rsidRDefault="0079297F" w:rsidP="008D50ED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3335" w:type="dxa"/>
          </w:tcPr>
          <w:p w14:paraId="37D59A36" w14:textId="26662DA0" w:rsidR="0079297F" w:rsidRPr="00AF7CD5" w:rsidRDefault="0079297F" w:rsidP="008D50ED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September 2020</w:t>
            </w:r>
          </w:p>
        </w:tc>
      </w:tr>
      <w:tr w:rsidR="0079297F" w:rsidRPr="00AF7CD5" w14:paraId="23C77983" w14:textId="77777777" w:rsidTr="00CD3E47">
        <w:tc>
          <w:tcPr>
            <w:tcW w:w="5665" w:type="dxa"/>
          </w:tcPr>
          <w:p w14:paraId="3877D2AA" w14:textId="77777777" w:rsidR="0079297F" w:rsidRPr="00AF7CD5" w:rsidRDefault="0079297F" w:rsidP="008D50ED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3335" w:type="dxa"/>
          </w:tcPr>
          <w:p w14:paraId="67D9A623" w14:textId="77777777" w:rsidR="0079297F" w:rsidRPr="00AF7CD5" w:rsidRDefault="0079297F" w:rsidP="008D50ED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79297F" w:rsidRPr="00AF7CD5" w14:paraId="42A66FAC" w14:textId="77777777" w:rsidTr="00CD3E47">
        <w:tc>
          <w:tcPr>
            <w:tcW w:w="5665" w:type="dxa"/>
          </w:tcPr>
          <w:p w14:paraId="368D668A" w14:textId="77777777" w:rsidR="0079297F" w:rsidRPr="00AF7CD5" w:rsidRDefault="0079297F" w:rsidP="008D50ED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3335" w:type="dxa"/>
          </w:tcPr>
          <w:p w14:paraId="69A38EB4" w14:textId="65249BA5" w:rsidR="0079297F" w:rsidRPr="00AF7CD5" w:rsidRDefault="00973844" w:rsidP="008D50ED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November</w:t>
            </w:r>
            <w:r w:rsidR="0079297F">
              <w:rPr>
                <w:rFonts w:ascii="Helvetica" w:eastAsia="Calibri" w:hAnsi="Helvetica" w:cs="Helvetica"/>
              </w:rPr>
              <w:t xml:space="preserve"> 202</w:t>
            </w:r>
            <w:r w:rsidR="00DD46AA">
              <w:rPr>
                <w:rFonts w:ascii="Helvetica" w:eastAsia="Calibri" w:hAnsi="Helvetica" w:cs="Helvetica"/>
              </w:rPr>
              <w:t>3</w:t>
            </w:r>
          </w:p>
        </w:tc>
      </w:tr>
    </w:tbl>
    <w:p w14:paraId="6760F7BA" w14:textId="77777777" w:rsidR="0079297F" w:rsidRDefault="0079297F" w:rsidP="00FE3838">
      <w:pPr>
        <w:pStyle w:val="NoSpacing"/>
      </w:pPr>
    </w:p>
    <w:p w14:paraId="22B80A4F" w14:textId="0B9B7EED" w:rsidR="00C562B0" w:rsidRPr="00A747C9" w:rsidRDefault="0079297F" w:rsidP="00BC061A">
      <w:pPr>
        <w:spacing w:before="40" w:after="240" w:line="360" w:lineRule="auto"/>
        <w:jc w:val="both"/>
        <w:rPr>
          <w:rFonts w:ascii="Helvetica" w:hAnsi="Helvetica"/>
        </w:rPr>
      </w:pPr>
      <w:r w:rsidRPr="00A747C9">
        <w:rPr>
          <w:rFonts w:ascii="Helvetica" w:hAnsi="Helvetica"/>
        </w:rPr>
        <w:t>This policy will also be updated if significant changes are made to school grounds that require a revision of Heatherhill Primary School’s Yard Duty and Supervision Policy.</w:t>
      </w:r>
    </w:p>
    <w:sectPr w:rsidR="00C562B0" w:rsidRPr="00A747C9"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FBB61" w14:textId="77777777" w:rsidR="001F5060" w:rsidRDefault="001F5060" w:rsidP="001F5060">
      <w:pPr>
        <w:spacing w:after="0" w:line="240" w:lineRule="auto"/>
      </w:pPr>
      <w:r>
        <w:separator/>
      </w:r>
    </w:p>
  </w:endnote>
  <w:endnote w:type="continuationSeparator" w:id="0">
    <w:p w14:paraId="0FC3A926" w14:textId="77777777" w:rsidR="001F5060" w:rsidRDefault="001F5060" w:rsidP="001F5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46781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9816E6" w14:textId="3AF8D1BF" w:rsidR="001F5060" w:rsidRDefault="001F50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10F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F632D50" w14:textId="77777777" w:rsidR="001F5060" w:rsidRDefault="001F50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465D4" w14:textId="77777777" w:rsidR="001F5060" w:rsidRDefault="001F5060" w:rsidP="001F5060">
      <w:pPr>
        <w:spacing w:after="0" w:line="240" w:lineRule="auto"/>
      </w:pPr>
      <w:r>
        <w:separator/>
      </w:r>
    </w:p>
  </w:footnote>
  <w:footnote w:type="continuationSeparator" w:id="0">
    <w:p w14:paraId="51F2392F" w14:textId="77777777" w:rsidR="001F5060" w:rsidRDefault="001F5060" w:rsidP="001F50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20BE9"/>
    <w:multiLevelType w:val="hybridMultilevel"/>
    <w:tmpl w:val="32D452EE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43B0E"/>
    <w:multiLevelType w:val="hybridMultilevel"/>
    <w:tmpl w:val="9CB8C9C0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43E7B"/>
    <w:multiLevelType w:val="hybridMultilevel"/>
    <w:tmpl w:val="8B9683B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81B84"/>
    <w:multiLevelType w:val="hybridMultilevel"/>
    <w:tmpl w:val="76900E00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966AEC"/>
    <w:multiLevelType w:val="hybridMultilevel"/>
    <w:tmpl w:val="803056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3ED708CC"/>
    <w:multiLevelType w:val="hybridMultilevel"/>
    <w:tmpl w:val="46E653B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B0183"/>
    <w:multiLevelType w:val="hybridMultilevel"/>
    <w:tmpl w:val="4A9E244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0405C9"/>
    <w:multiLevelType w:val="hybridMultilevel"/>
    <w:tmpl w:val="23AE3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7D342E"/>
    <w:multiLevelType w:val="hybridMultilevel"/>
    <w:tmpl w:val="EE7EE7C8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74AF8"/>
    <w:multiLevelType w:val="hybridMultilevel"/>
    <w:tmpl w:val="B7F83CB2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5"/>
  </w:num>
  <w:num w:numId="4">
    <w:abstractNumId w:val="16"/>
  </w:num>
  <w:num w:numId="5">
    <w:abstractNumId w:val="14"/>
  </w:num>
  <w:num w:numId="6">
    <w:abstractNumId w:val="17"/>
  </w:num>
  <w:num w:numId="7">
    <w:abstractNumId w:val="22"/>
  </w:num>
  <w:num w:numId="8">
    <w:abstractNumId w:val="12"/>
  </w:num>
  <w:num w:numId="9">
    <w:abstractNumId w:val="23"/>
  </w:num>
  <w:num w:numId="10">
    <w:abstractNumId w:val="13"/>
  </w:num>
  <w:num w:numId="11">
    <w:abstractNumId w:val="2"/>
  </w:num>
  <w:num w:numId="12">
    <w:abstractNumId w:val="9"/>
  </w:num>
  <w:num w:numId="13">
    <w:abstractNumId w:val="0"/>
  </w:num>
  <w:num w:numId="14">
    <w:abstractNumId w:val="3"/>
  </w:num>
  <w:num w:numId="15">
    <w:abstractNumId w:val="24"/>
  </w:num>
  <w:num w:numId="16">
    <w:abstractNumId w:val="25"/>
  </w:num>
  <w:num w:numId="17">
    <w:abstractNumId w:val="7"/>
  </w:num>
  <w:num w:numId="18">
    <w:abstractNumId w:val="1"/>
  </w:num>
  <w:num w:numId="19">
    <w:abstractNumId w:val="8"/>
  </w:num>
  <w:num w:numId="20">
    <w:abstractNumId w:val="6"/>
  </w:num>
  <w:num w:numId="21">
    <w:abstractNumId w:val="20"/>
  </w:num>
  <w:num w:numId="22">
    <w:abstractNumId w:val="18"/>
  </w:num>
  <w:num w:numId="23">
    <w:abstractNumId w:val="10"/>
  </w:num>
  <w:num w:numId="24">
    <w:abstractNumId w:val="21"/>
  </w:num>
  <w:num w:numId="25">
    <w:abstractNumId w:val="4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zQwtjS1MDA0MjdU0lEKTi0uzszPAykwqgUAVtEuaywAAAA="/>
  </w:docVars>
  <w:rsids>
    <w:rsidRoot w:val="00FD786F"/>
    <w:rsid w:val="00002723"/>
    <w:rsid w:val="0006566B"/>
    <w:rsid w:val="00084BFB"/>
    <w:rsid w:val="000A4F26"/>
    <w:rsid w:val="000F5E41"/>
    <w:rsid w:val="001205E2"/>
    <w:rsid w:val="0012345F"/>
    <w:rsid w:val="0013535A"/>
    <w:rsid w:val="00154CD4"/>
    <w:rsid w:val="00190C14"/>
    <w:rsid w:val="001C3956"/>
    <w:rsid w:val="001C79B4"/>
    <w:rsid w:val="001D6BDD"/>
    <w:rsid w:val="001E000A"/>
    <w:rsid w:val="001F5060"/>
    <w:rsid w:val="001F791B"/>
    <w:rsid w:val="00202E3F"/>
    <w:rsid w:val="002036B7"/>
    <w:rsid w:val="00204812"/>
    <w:rsid w:val="00215121"/>
    <w:rsid w:val="002352E1"/>
    <w:rsid w:val="002A7219"/>
    <w:rsid w:val="002D5950"/>
    <w:rsid w:val="002F18C7"/>
    <w:rsid w:val="003010FC"/>
    <w:rsid w:val="00312B3A"/>
    <w:rsid w:val="003A6AA3"/>
    <w:rsid w:val="003D785A"/>
    <w:rsid w:val="00465645"/>
    <w:rsid w:val="00486F2C"/>
    <w:rsid w:val="00525C2C"/>
    <w:rsid w:val="00553F70"/>
    <w:rsid w:val="005B175A"/>
    <w:rsid w:val="005B263E"/>
    <w:rsid w:val="005C6E42"/>
    <w:rsid w:val="005F5E42"/>
    <w:rsid w:val="006369F3"/>
    <w:rsid w:val="00656C60"/>
    <w:rsid w:val="00690C98"/>
    <w:rsid w:val="006B1C2A"/>
    <w:rsid w:val="006D3204"/>
    <w:rsid w:val="007605AE"/>
    <w:rsid w:val="0079297F"/>
    <w:rsid w:val="007C2785"/>
    <w:rsid w:val="00815250"/>
    <w:rsid w:val="008167C8"/>
    <w:rsid w:val="0083370B"/>
    <w:rsid w:val="00850C71"/>
    <w:rsid w:val="00853164"/>
    <w:rsid w:val="008A2B51"/>
    <w:rsid w:val="008D50ED"/>
    <w:rsid w:val="008F5B1B"/>
    <w:rsid w:val="00912602"/>
    <w:rsid w:val="00973844"/>
    <w:rsid w:val="009744B9"/>
    <w:rsid w:val="009879BD"/>
    <w:rsid w:val="009B3E0D"/>
    <w:rsid w:val="00A1475B"/>
    <w:rsid w:val="00A17B8D"/>
    <w:rsid w:val="00A411C3"/>
    <w:rsid w:val="00A730E5"/>
    <w:rsid w:val="00A747C9"/>
    <w:rsid w:val="00AB50A9"/>
    <w:rsid w:val="00B31737"/>
    <w:rsid w:val="00B71CBC"/>
    <w:rsid w:val="00BC061A"/>
    <w:rsid w:val="00BC0C72"/>
    <w:rsid w:val="00BC7611"/>
    <w:rsid w:val="00BF6414"/>
    <w:rsid w:val="00C14413"/>
    <w:rsid w:val="00C25EEC"/>
    <w:rsid w:val="00C304E2"/>
    <w:rsid w:val="00C328C1"/>
    <w:rsid w:val="00C42C21"/>
    <w:rsid w:val="00C47E96"/>
    <w:rsid w:val="00C562B0"/>
    <w:rsid w:val="00CB7C84"/>
    <w:rsid w:val="00CD1BB9"/>
    <w:rsid w:val="00CD7978"/>
    <w:rsid w:val="00CF0F01"/>
    <w:rsid w:val="00D12798"/>
    <w:rsid w:val="00D20081"/>
    <w:rsid w:val="00D43650"/>
    <w:rsid w:val="00D549CB"/>
    <w:rsid w:val="00D626EE"/>
    <w:rsid w:val="00D93819"/>
    <w:rsid w:val="00DC1682"/>
    <w:rsid w:val="00DD46AA"/>
    <w:rsid w:val="00E0252E"/>
    <w:rsid w:val="00E25B54"/>
    <w:rsid w:val="00E67D2D"/>
    <w:rsid w:val="00E8130C"/>
    <w:rsid w:val="00E8261C"/>
    <w:rsid w:val="00EA2DAC"/>
    <w:rsid w:val="00EC3EF8"/>
    <w:rsid w:val="00EC5076"/>
    <w:rsid w:val="00EE747C"/>
    <w:rsid w:val="00F215D4"/>
    <w:rsid w:val="00F558BE"/>
    <w:rsid w:val="00F91293"/>
    <w:rsid w:val="00FD786F"/>
    <w:rsid w:val="00FE3838"/>
    <w:rsid w:val="00FF1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D7C0EDDC-E2D8-446F-B8FC-6B20AF5CD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0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F50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060"/>
  </w:style>
  <w:style w:type="paragraph" w:styleId="Footer">
    <w:name w:val="footer"/>
    <w:basedOn w:val="Normal"/>
    <w:link w:val="FooterChar"/>
    <w:uiPriority w:val="99"/>
    <w:unhideWhenUsed/>
    <w:rsid w:val="001F50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060"/>
  </w:style>
  <w:style w:type="paragraph" w:styleId="NormalWeb">
    <w:name w:val="Normal (Web)"/>
    <w:basedOn w:val="Normal"/>
    <w:uiPriority w:val="99"/>
    <w:semiHidden/>
    <w:unhideWhenUsed/>
    <w:rsid w:val="00853164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D50E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D50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2.education.vic.gov.au/pal/cybersafety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supervision-students/policy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google.com/search?q=heatherhill+primary+school&amp;rlz=1C1GGRV_enAU754AU754&amp;oq=heatherhill+primary&amp;aqs=chrome.1.69i57j35i39j0l2j69i60l2.9370j0j7&amp;sourceid=chrome&amp;ie=UTF-8" TargetMode="External"/><Relationship Id="rId17" Type="http://schemas.openxmlformats.org/officeDocument/2006/relationships/hyperlink" Target="https://www2.education.vic.gov.au/pal/child-safe-standards/polic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" TargetMode="External"/><Relationship Id="rId20" Type="http://schemas.openxmlformats.org/officeDocument/2006/relationships/hyperlink" Target="https://www2.education.vic.gov.au/pal/excursion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heatherhill.ps@education.vic.gov.au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duty-of-care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ybersafety/policy" TargetMode="External"/><Relationship Id="rId22" Type="http://schemas.openxmlformats.org/officeDocument/2006/relationships/hyperlink" Target="https://www2.education.vic.gov.au/pal/visitors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>updated version to include information about external providers</DET_EDRMS_Description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Props1.xml><?xml version="1.0" encoding="utf-8"?>
<ds:datastoreItem xmlns:ds="http://schemas.openxmlformats.org/officeDocument/2006/customXml" ds:itemID="{BB47C53C-2CC7-4CCA-BF71-0A6B08501D3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143ADA-CDBD-4007-B616-FA46783CF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84A9E4-2909-4584-B05A-CF41C8C89433}">
  <ds:schemaRefs>
    <ds:schemaRef ds:uri="http://purl.org/dc/elements/1.1/"/>
    <ds:schemaRef ds:uri="http://schemas.microsoft.com/office/infopath/2007/PartnerControls"/>
    <ds:schemaRef ds:uri="61e538cb-f8c2-4c9c-ac78-9205d03c8849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6</Pages>
  <Words>1355</Words>
  <Characters>772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9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manda McLean</cp:lastModifiedBy>
  <cp:revision>22</cp:revision>
  <cp:lastPrinted>2020-09-01T01:38:00Z</cp:lastPrinted>
  <dcterms:created xsi:type="dcterms:W3CDTF">2019-10-28T03:43:00Z</dcterms:created>
  <dcterms:modified xsi:type="dcterms:W3CDTF">2021-11-1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3b5df98-1cc3-4d00-a948-a5b9b43fc72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90193728</vt:lpwstr>
  </property>
  <property fmtid="{D5CDD505-2E9C-101B-9397-08002B2CF9AE}" pid="12" name="RecordPoint_SubmissionCompleted">
    <vt:lpwstr>2019-04-11T08:45:30.097554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</Properties>
</file>